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923" w:type="dxa"/>
        <w:tblInd w:w="-72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337"/>
        <w:gridCol w:w="8"/>
        <w:gridCol w:w="207"/>
        <w:gridCol w:w="1360"/>
        <w:gridCol w:w="1263"/>
        <w:gridCol w:w="70"/>
        <w:gridCol w:w="2415"/>
        <w:gridCol w:w="420"/>
        <w:gridCol w:w="1843"/>
      </w:tblGrid>
      <w:tr w:rsidR="00912279" w:rsidRPr="006A7764" w14:paraId="502F77CC" w14:textId="77777777" w:rsidTr="007B0202">
        <w:trPr>
          <w:trHeight w:val="340"/>
        </w:trPr>
        <w:tc>
          <w:tcPr>
            <w:tcW w:w="517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000000"/>
            </w:tcBorders>
            <w:shd w:val="clear" w:color="auto" w:fill="auto"/>
            <w:vAlign w:val="center"/>
            <w:hideMark/>
          </w:tcPr>
          <w:p w14:paraId="7D9156F0" w14:textId="77777777" w:rsidR="00912279" w:rsidRPr="006A7764" w:rsidRDefault="00912279" w:rsidP="00C17109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A7764">
              <w:rPr>
                <w:rFonts w:ascii="Arial" w:hAnsi="Arial" w:cs="Arial"/>
                <w:b/>
                <w:bCs/>
                <w:sz w:val="20"/>
                <w:szCs w:val="20"/>
              </w:rPr>
              <w:t>Görevlendiren Birim Amirinin</w:t>
            </w:r>
          </w:p>
        </w:tc>
        <w:tc>
          <w:tcPr>
            <w:tcW w:w="4748" w:type="dxa"/>
            <w:gridSpan w:val="4"/>
            <w:tcBorders>
              <w:top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4BC142E0" w14:textId="77777777" w:rsidR="00912279" w:rsidRPr="006A7764" w:rsidRDefault="00805B22" w:rsidP="00C17109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A776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Sıra </w:t>
            </w:r>
            <w:proofErr w:type="gramStart"/>
            <w:r w:rsidRPr="006A7764">
              <w:rPr>
                <w:rFonts w:ascii="Arial" w:hAnsi="Arial" w:cs="Arial"/>
                <w:b/>
                <w:bCs/>
                <w:sz w:val="20"/>
                <w:szCs w:val="20"/>
              </w:rPr>
              <w:t>No:…</w:t>
            </w:r>
            <w:proofErr w:type="gramEnd"/>
            <w:r w:rsidRPr="006A7764">
              <w:rPr>
                <w:rFonts w:ascii="Arial" w:hAnsi="Arial" w:cs="Arial"/>
                <w:b/>
                <w:bCs/>
                <w:sz w:val="20"/>
                <w:szCs w:val="20"/>
              </w:rPr>
              <w:t>….……….</w:t>
            </w:r>
          </w:p>
        </w:tc>
      </w:tr>
      <w:tr w:rsidR="00805B22" w:rsidRPr="006A7764" w14:paraId="285DC113" w14:textId="77777777" w:rsidTr="001B6FF6">
        <w:trPr>
          <w:trHeight w:val="340"/>
        </w:trPr>
        <w:tc>
          <w:tcPr>
            <w:tcW w:w="2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813A094" w14:textId="77777777" w:rsidR="00805B22" w:rsidRPr="006A7764" w:rsidRDefault="00805B22" w:rsidP="00C17109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A7764">
              <w:rPr>
                <w:rFonts w:ascii="Arial" w:hAnsi="Arial" w:cs="Arial"/>
                <w:b/>
                <w:bCs/>
                <w:sz w:val="20"/>
                <w:szCs w:val="20"/>
              </w:rPr>
              <w:t>Adı Soyadı</w:t>
            </w:r>
          </w:p>
        </w:tc>
        <w:tc>
          <w:tcPr>
            <w:tcW w:w="15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40434F1" w14:textId="77777777" w:rsidR="00805B22" w:rsidRPr="006A7764" w:rsidRDefault="00805B22" w:rsidP="00C17109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A7764">
              <w:rPr>
                <w:rFonts w:ascii="Arial" w:hAnsi="Arial" w:cs="Arial"/>
                <w:b/>
                <w:bCs/>
                <w:sz w:val="20"/>
                <w:szCs w:val="20"/>
              </w:rPr>
              <w:t>Unvanı</w:t>
            </w:r>
          </w:p>
        </w:tc>
        <w:tc>
          <w:tcPr>
            <w:tcW w:w="13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06FDFF6" w14:textId="77777777" w:rsidR="00805B22" w:rsidRPr="006A7764" w:rsidRDefault="00805B22" w:rsidP="00C17109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A7764">
              <w:rPr>
                <w:rFonts w:ascii="Arial" w:hAnsi="Arial" w:cs="Arial"/>
                <w:b/>
                <w:bCs/>
                <w:sz w:val="20"/>
                <w:szCs w:val="20"/>
              </w:rPr>
              <w:t>İmzası</w:t>
            </w:r>
          </w:p>
        </w:tc>
        <w:tc>
          <w:tcPr>
            <w:tcW w:w="28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EEFB51C" w14:textId="77777777" w:rsidR="00805B22" w:rsidRPr="00C645FF" w:rsidRDefault="00805B22" w:rsidP="00805B22">
            <w:pPr>
              <w:rPr>
                <w:rFonts w:ascii="Arial" w:hAnsi="Arial" w:cs="Arial"/>
                <w:b/>
                <w:sz w:val="20"/>
                <w:szCs w:val="20"/>
              </w:rPr>
            </w:pPr>
            <w:proofErr w:type="gramStart"/>
            <w:r w:rsidRPr="00C645FF">
              <w:rPr>
                <w:rFonts w:ascii="Arial" w:hAnsi="Arial" w:cs="Arial"/>
                <w:b/>
                <w:sz w:val="20"/>
                <w:szCs w:val="20"/>
              </w:rPr>
              <w:t>Sürücünün  Adı</w:t>
            </w:r>
            <w:proofErr w:type="gramEnd"/>
            <w:r w:rsidRPr="00C645FF">
              <w:rPr>
                <w:rFonts w:ascii="Arial" w:hAnsi="Arial" w:cs="Arial"/>
                <w:b/>
                <w:sz w:val="20"/>
                <w:szCs w:val="20"/>
              </w:rPr>
              <w:t xml:space="preserve"> Soyadı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D03DDB8" w14:textId="77777777" w:rsidR="00805B22" w:rsidRPr="00C645FF" w:rsidRDefault="001C3FA3" w:rsidP="00805B2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645FF">
              <w:rPr>
                <w:rFonts w:ascii="Arial" w:hAnsi="Arial" w:cs="Arial"/>
                <w:b/>
                <w:sz w:val="20"/>
                <w:szCs w:val="20"/>
              </w:rPr>
              <w:t>İmzası</w:t>
            </w:r>
          </w:p>
        </w:tc>
      </w:tr>
      <w:tr w:rsidR="00805B22" w:rsidRPr="006A7764" w14:paraId="2CD50DD0" w14:textId="77777777" w:rsidTr="001B6FF6">
        <w:trPr>
          <w:trHeight w:val="585"/>
        </w:trPr>
        <w:tc>
          <w:tcPr>
            <w:tcW w:w="2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2FC4B897" w14:textId="77777777" w:rsidR="00805B22" w:rsidRPr="007E01C8" w:rsidRDefault="00805B22" w:rsidP="00C17109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15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8EA45A9" w14:textId="77777777" w:rsidR="00805B22" w:rsidRPr="007E01C8" w:rsidRDefault="00805B22" w:rsidP="00707045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13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E7F1ED7" w14:textId="77777777" w:rsidR="00805B22" w:rsidRPr="006A7764" w:rsidRDefault="00805B22" w:rsidP="00C17109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8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2DCEEBA8" w14:textId="77777777" w:rsidR="00805B22" w:rsidRPr="006A7764" w:rsidRDefault="00805B22" w:rsidP="003C6F41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763365CB" w14:textId="77777777" w:rsidR="00805B22" w:rsidRPr="006A7764" w:rsidRDefault="00805B22" w:rsidP="003C6F41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1C3FA3" w:rsidRPr="006A7764" w14:paraId="494CC547" w14:textId="77777777" w:rsidTr="001B6FF6">
        <w:trPr>
          <w:trHeight w:val="340"/>
        </w:trPr>
        <w:tc>
          <w:tcPr>
            <w:tcW w:w="524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47FC227" w14:textId="77777777" w:rsidR="001C3FA3" w:rsidRPr="006A7764" w:rsidRDefault="001C3FA3" w:rsidP="00C17109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A7764">
              <w:rPr>
                <w:rFonts w:ascii="Arial" w:hAnsi="Arial" w:cs="Arial"/>
                <w:b/>
                <w:bCs/>
                <w:sz w:val="20"/>
                <w:szCs w:val="20"/>
              </w:rPr>
              <w:t>Görevli Personelin</w:t>
            </w:r>
          </w:p>
        </w:tc>
        <w:tc>
          <w:tcPr>
            <w:tcW w:w="467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</w:tcPr>
          <w:p w14:paraId="344800A0" w14:textId="77777777" w:rsidR="001C3FA3" w:rsidRPr="006A7764" w:rsidRDefault="00D6704C" w:rsidP="001C3FA3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gramStart"/>
            <w:r>
              <w:rPr>
                <w:rFonts w:ascii="Arial" w:hAnsi="Arial" w:cs="Arial"/>
                <w:b/>
                <w:bCs/>
                <w:sz w:val="20"/>
                <w:szCs w:val="20"/>
              </w:rPr>
              <w:t>Araç  Plakası</w:t>
            </w:r>
            <w:proofErr w:type="gramEnd"/>
            <w:r w:rsidR="0046174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:</w:t>
            </w:r>
          </w:p>
        </w:tc>
      </w:tr>
      <w:tr w:rsidR="001C3FA3" w:rsidRPr="006A7764" w14:paraId="7090D806" w14:textId="77777777" w:rsidTr="0046174A">
        <w:trPr>
          <w:trHeight w:val="340"/>
        </w:trPr>
        <w:tc>
          <w:tcPr>
            <w:tcW w:w="2552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13915C1" w14:textId="77777777" w:rsidR="001C3FA3" w:rsidRPr="006A7764" w:rsidRDefault="001C3FA3" w:rsidP="00C17109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A7764">
              <w:rPr>
                <w:rFonts w:ascii="Arial" w:hAnsi="Arial" w:cs="Arial"/>
                <w:b/>
                <w:bCs/>
                <w:sz w:val="20"/>
                <w:szCs w:val="20"/>
              </w:rPr>
              <w:t>Adı Soyadı, Unvanı</w:t>
            </w:r>
          </w:p>
        </w:tc>
        <w:tc>
          <w:tcPr>
            <w:tcW w:w="269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604423D" w14:textId="77777777" w:rsidR="001C3FA3" w:rsidRPr="006A7764" w:rsidRDefault="001C3FA3" w:rsidP="00324AF8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A776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</w:t>
            </w:r>
          </w:p>
        </w:tc>
        <w:tc>
          <w:tcPr>
            <w:tcW w:w="4678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shd w:val="clear" w:color="000000" w:fill="FFFFFF"/>
          </w:tcPr>
          <w:p w14:paraId="0C6DEFB0" w14:textId="77777777" w:rsidR="001C3FA3" w:rsidRPr="006A7764" w:rsidRDefault="00D6704C" w:rsidP="0046174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Gidilecek </w:t>
            </w:r>
            <w:proofErr w:type="gramStart"/>
            <w:r>
              <w:rPr>
                <w:rFonts w:ascii="Arial" w:hAnsi="Arial" w:cs="Arial"/>
                <w:b/>
                <w:bCs/>
                <w:sz w:val="20"/>
                <w:szCs w:val="20"/>
              </w:rPr>
              <w:t>Yer :</w:t>
            </w:r>
            <w:proofErr w:type="gramEnd"/>
          </w:p>
        </w:tc>
      </w:tr>
      <w:tr w:rsidR="001C3FA3" w:rsidRPr="006A7764" w14:paraId="29833E1E" w14:textId="77777777" w:rsidTr="0096249B">
        <w:trPr>
          <w:trHeight w:val="388"/>
        </w:trPr>
        <w:tc>
          <w:tcPr>
            <w:tcW w:w="2552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7FBC5B02" w14:textId="77777777" w:rsidR="001C3FA3" w:rsidRPr="006A7764" w:rsidRDefault="001C3FA3" w:rsidP="00C17109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7FC4D3D" w14:textId="77777777" w:rsidR="001C3FA3" w:rsidRPr="006A7764" w:rsidRDefault="001C3FA3" w:rsidP="00C17109">
            <w:pPr>
              <w:rPr>
                <w:rFonts w:ascii="Arial" w:hAnsi="Arial" w:cs="Arial"/>
                <w:sz w:val="20"/>
                <w:szCs w:val="20"/>
              </w:rPr>
            </w:pPr>
            <w:r w:rsidRPr="006A7764">
              <w:rPr>
                <w:rFonts w:ascii="Arial" w:hAnsi="Arial" w:cs="Arial"/>
                <w:sz w:val="20"/>
                <w:szCs w:val="20"/>
              </w:rPr>
              <w:t>  </w:t>
            </w:r>
          </w:p>
        </w:tc>
        <w:tc>
          <w:tcPr>
            <w:tcW w:w="4678" w:type="dxa"/>
            <w:gridSpan w:val="3"/>
            <w:vMerge/>
            <w:tcBorders>
              <w:left w:val="single" w:sz="4" w:space="0" w:color="auto"/>
              <w:right w:val="single" w:sz="4" w:space="0" w:color="000000"/>
            </w:tcBorders>
            <w:vAlign w:val="center"/>
          </w:tcPr>
          <w:p w14:paraId="252C248F" w14:textId="77777777" w:rsidR="001C3FA3" w:rsidRPr="006A7764" w:rsidRDefault="001C3FA3" w:rsidP="00C1710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C3FA3" w:rsidRPr="006A7764" w14:paraId="6BF35E7D" w14:textId="77777777" w:rsidTr="001B697E">
        <w:trPr>
          <w:trHeight w:val="391"/>
        </w:trPr>
        <w:tc>
          <w:tcPr>
            <w:tcW w:w="25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AF2D945" w14:textId="77777777" w:rsidR="001C3FA3" w:rsidRPr="006A7764" w:rsidRDefault="001C3FA3" w:rsidP="00C17109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vAlign w:val="center"/>
          </w:tcPr>
          <w:p w14:paraId="4185F3C6" w14:textId="77777777" w:rsidR="001C3FA3" w:rsidRPr="006A7764" w:rsidRDefault="001C3FA3" w:rsidP="00C17109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4678" w:type="dxa"/>
            <w:gridSpan w:val="3"/>
            <w:vMerge/>
            <w:tcBorders>
              <w:left w:val="single" w:sz="4" w:space="0" w:color="auto"/>
              <w:right w:val="single" w:sz="4" w:space="0" w:color="000000"/>
            </w:tcBorders>
            <w:shd w:val="clear" w:color="000000" w:fill="FFFFFF"/>
            <w:noWrap/>
            <w:vAlign w:val="center"/>
          </w:tcPr>
          <w:p w14:paraId="4AE5C640" w14:textId="77777777" w:rsidR="001C3FA3" w:rsidRPr="006A7764" w:rsidRDefault="001C3FA3" w:rsidP="00C1710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C3FA3" w:rsidRPr="006A7764" w14:paraId="6DD04D3E" w14:textId="77777777" w:rsidTr="00D75562">
        <w:trPr>
          <w:trHeight w:val="294"/>
        </w:trPr>
        <w:tc>
          <w:tcPr>
            <w:tcW w:w="524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727CC80F" w14:textId="77777777" w:rsidR="001C3FA3" w:rsidRPr="006A7764" w:rsidRDefault="001C3FA3" w:rsidP="00D7556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7764">
              <w:rPr>
                <w:rFonts w:ascii="Arial" w:hAnsi="Arial" w:cs="Arial"/>
                <w:b/>
                <w:bCs/>
                <w:sz w:val="20"/>
                <w:szCs w:val="20"/>
              </w:rPr>
              <w:t>Aracı Sevk Eden Birim Amirinin</w:t>
            </w:r>
          </w:p>
        </w:tc>
        <w:tc>
          <w:tcPr>
            <w:tcW w:w="4678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vAlign w:val="center"/>
          </w:tcPr>
          <w:p w14:paraId="3813E1F5" w14:textId="77777777" w:rsidR="001C3FA3" w:rsidRPr="006A7764" w:rsidRDefault="001C3FA3" w:rsidP="0053118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1C3FA3" w:rsidRPr="006A7764" w14:paraId="72DB9904" w14:textId="77777777" w:rsidTr="00EB5B58">
        <w:trPr>
          <w:trHeight w:val="391"/>
        </w:trPr>
        <w:tc>
          <w:tcPr>
            <w:tcW w:w="234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B302A2C" w14:textId="77777777" w:rsidR="001C3FA3" w:rsidRPr="006A7764" w:rsidRDefault="001C3FA3" w:rsidP="00C17109">
            <w:pPr>
              <w:rPr>
                <w:rFonts w:ascii="Arial" w:hAnsi="Arial" w:cs="Arial"/>
                <w:sz w:val="20"/>
                <w:szCs w:val="20"/>
              </w:rPr>
            </w:pPr>
            <w:r w:rsidRPr="006A7764">
              <w:rPr>
                <w:rFonts w:ascii="Arial" w:hAnsi="Arial" w:cs="Arial"/>
                <w:b/>
                <w:bCs/>
                <w:sz w:val="20"/>
                <w:szCs w:val="20"/>
              </w:rPr>
              <w:t>Adı Soyadı</w:t>
            </w:r>
          </w:p>
        </w:tc>
        <w:tc>
          <w:tcPr>
            <w:tcW w:w="290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vAlign w:val="center"/>
          </w:tcPr>
          <w:p w14:paraId="31CED47E" w14:textId="77777777" w:rsidR="001C3FA3" w:rsidRPr="006A7764" w:rsidRDefault="001C3FA3" w:rsidP="00C1710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15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6BABF03" w14:textId="77777777" w:rsidR="001C3FA3" w:rsidRPr="006A7764" w:rsidRDefault="001C3FA3" w:rsidP="00A91A81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A7764">
              <w:rPr>
                <w:rFonts w:ascii="Arial" w:hAnsi="Arial" w:cs="Arial"/>
                <w:b/>
                <w:bCs/>
                <w:sz w:val="20"/>
                <w:szCs w:val="20"/>
              </w:rPr>
              <w:t>Aracın Çıkış</w:t>
            </w:r>
          </w:p>
        </w:tc>
        <w:tc>
          <w:tcPr>
            <w:tcW w:w="22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FFFFFF"/>
            <w:vAlign w:val="center"/>
          </w:tcPr>
          <w:p w14:paraId="253EBCBE" w14:textId="77777777" w:rsidR="001C3FA3" w:rsidRPr="006A7764" w:rsidRDefault="001C3FA3" w:rsidP="00A91A81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A7764">
              <w:rPr>
                <w:rFonts w:ascii="Arial" w:hAnsi="Arial" w:cs="Arial"/>
                <w:b/>
                <w:bCs/>
                <w:sz w:val="20"/>
                <w:szCs w:val="20"/>
              </w:rPr>
              <w:t>Aracın Dönüş</w:t>
            </w:r>
          </w:p>
        </w:tc>
      </w:tr>
      <w:tr w:rsidR="001C3FA3" w:rsidRPr="006A7764" w14:paraId="71AC5AF0" w14:textId="77777777" w:rsidTr="00EB5B58">
        <w:trPr>
          <w:trHeight w:val="391"/>
        </w:trPr>
        <w:tc>
          <w:tcPr>
            <w:tcW w:w="234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D8A200B" w14:textId="77777777" w:rsidR="001C3FA3" w:rsidRPr="006A7764" w:rsidRDefault="001C3FA3" w:rsidP="00C17109">
            <w:pPr>
              <w:rPr>
                <w:rFonts w:ascii="Arial" w:hAnsi="Arial" w:cs="Arial"/>
                <w:sz w:val="20"/>
                <w:szCs w:val="20"/>
              </w:rPr>
            </w:pPr>
            <w:r w:rsidRPr="006A7764">
              <w:rPr>
                <w:rFonts w:ascii="Arial" w:hAnsi="Arial" w:cs="Arial"/>
                <w:b/>
                <w:bCs/>
                <w:sz w:val="20"/>
                <w:szCs w:val="20"/>
              </w:rPr>
              <w:t>Unvanı</w:t>
            </w:r>
          </w:p>
        </w:tc>
        <w:tc>
          <w:tcPr>
            <w:tcW w:w="290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vAlign w:val="center"/>
          </w:tcPr>
          <w:p w14:paraId="66FC2DEB" w14:textId="77777777" w:rsidR="001C3FA3" w:rsidRPr="006A7764" w:rsidRDefault="001C3FA3" w:rsidP="00C1710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37A8E2C" w14:textId="77777777" w:rsidR="001C3FA3" w:rsidRPr="006A7764" w:rsidRDefault="001C3FA3" w:rsidP="0010355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A7764">
              <w:rPr>
                <w:rFonts w:ascii="Arial" w:hAnsi="Arial" w:cs="Arial"/>
                <w:sz w:val="20"/>
                <w:szCs w:val="20"/>
              </w:rPr>
              <w:t>Tarihi</w:t>
            </w:r>
            <w:proofErr w:type="gramStart"/>
            <w:r w:rsidRPr="006A7764">
              <w:rPr>
                <w:rFonts w:ascii="Arial" w:hAnsi="Arial" w:cs="Arial"/>
                <w:sz w:val="20"/>
                <w:szCs w:val="20"/>
              </w:rPr>
              <w:tab/>
              <w:t>:…</w:t>
            </w:r>
            <w:proofErr w:type="gramEnd"/>
            <w:r w:rsidRPr="006A7764">
              <w:rPr>
                <w:rFonts w:ascii="Arial" w:hAnsi="Arial" w:cs="Arial"/>
                <w:sz w:val="20"/>
                <w:szCs w:val="20"/>
              </w:rPr>
              <w:t>…………..</w:t>
            </w:r>
          </w:p>
        </w:tc>
        <w:tc>
          <w:tcPr>
            <w:tcW w:w="22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vAlign w:val="center"/>
          </w:tcPr>
          <w:p w14:paraId="3FAD2D37" w14:textId="77777777" w:rsidR="001C3FA3" w:rsidRPr="006A7764" w:rsidRDefault="001C3FA3" w:rsidP="005D5222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A7764">
              <w:rPr>
                <w:rFonts w:ascii="Arial" w:hAnsi="Arial" w:cs="Arial"/>
                <w:sz w:val="20"/>
                <w:szCs w:val="20"/>
              </w:rPr>
              <w:t>Tarihi</w:t>
            </w:r>
            <w:proofErr w:type="gramStart"/>
            <w:r w:rsidRPr="006A7764">
              <w:rPr>
                <w:rFonts w:ascii="Arial" w:hAnsi="Arial" w:cs="Arial"/>
                <w:sz w:val="20"/>
                <w:szCs w:val="20"/>
              </w:rPr>
              <w:tab/>
              <w:t>:…</w:t>
            </w:r>
            <w:proofErr w:type="gramEnd"/>
            <w:r w:rsidRPr="006A7764">
              <w:rPr>
                <w:rFonts w:ascii="Arial" w:hAnsi="Arial" w:cs="Arial"/>
                <w:sz w:val="20"/>
                <w:szCs w:val="20"/>
              </w:rPr>
              <w:t>…………..</w:t>
            </w:r>
          </w:p>
        </w:tc>
      </w:tr>
      <w:tr w:rsidR="001C3FA3" w:rsidRPr="006A7764" w14:paraId="68725C44" w14:textId="77777777" w:rsidTr="007B0202">
        <w:trPr>
          <w:trHeight w:val="340"/>
        </w:trPr>
        <w:tc>
          <w:tcPr>
            <w:tcW w:w="2345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C299FB9" w14:textId="77777777" w:rsidR="001C3FA3" w:rsidRPr="006A7764" w:rsidRDefault="001C3FA3" w:rsidP="00C17109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A7764">
              <w:rPr>
                <w:rFonts w:ascii="Arial" w:hAnsi="Arial" w:cs="Arial"/>
                <w:b/>
                <w:bCs/>
                <w:sz w:val="20"/>
                <w:szCs w:val="20"/>
              </w:rPr>
              <w:t>İmzası</w:t>
            </w:r>
          </w:p>
          <w:p w14:paraId="63E163D5" w14:textId="77777777" w:rsidR="001C3FA3" w:rsidRPr="006A7764" w:rsidRDefault="001C3FA3" w:rsidP="00C17109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A776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00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shd w:val="clear" w:color="000000" w:fill="FFFFFF"/>
            <w:vAlign w:val="center"/>
          </w:tcPr>
          <w:p w14:paraId="58BFC44F" w14:textId="77777777" w:rsidR="001C3FA3" w:rsidRPr="006A7764" w:rsidRDefault="001C3FA3" w:rsidP="00C17109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4FDAF40C" w14:textId="77777777" w:rsidR="001C3FA3" w:rsidRPr="006A7764" w:rsidRDefault="001C3FA3" w:rsidP="00C17109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DD15909" w14:textId="77777777" w:rsidR="001C3FA3" w:rsidRPr="006A7764" w:rsidRDefault="001C3FA3" w:rsidP="00A91A81">
            <w:pPr>
              <w:rPr>
                <w:rFonts w:ascii="Arial" w:hAnsi="Arial" w:cs="Arial"/>
                <w:sz w:val="20"/>
                <w:szCs w:val="20"/>
              </w:rPr>
            </w:pPr>
            <w:r w:rsidRPr="006A7764">
              <w:rPr>
                <w:rFonts w:ascii="Arial" w:hAnsi="Arial" w:cs="Arial"/>
                <w:sz w:val="20"/>
                <w:szCs w:val="20"/>
              </w:rPr>
              <w:t>Saati</w:t>
            </w:r>
            <w:proofErr w:type="gramStart"/>
            <w:r w:rsidRPr="006A7764">
              <w:rPr>
                <w:rFonts w:ascii="Arial" w:hAnsi="Arial" w:cs="Arial"/>
                <w:sz w:val="20"/>
                <w:szCs w:val="20"/>
              </w:rPr>
              <w:tab/>
              <w:t>:…</w:t>
            </w:r>
            <w:proofErr w:type="gramEnd"/>
            <w:r w:rsidRPr="006A7764">
              <w:rPr>
                <w:rFonts w:ascii="Arial" w:hAnsi="Arial" w:cs="Arial"/>
                <w:sz w:val="20"/>
                <w:szCs w:val="20"/>
              </w:rPr>
              <w:t>…………..</w:t>
            </w:r>
          </w:p>
        </w:tc>
        <w:tc>
          <w:tcPr>
            <w:tcW w:w="226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3517E99" w14:textId="77777777" w:rsidR="001C3FA3" w:rsidRPr="006A7764" w:rsidRDefault="001C3FA3" w:rsidP="00A91A81">
            <w:pPr>
              <w:rPr>
                <w:rFonts w:ascii="Arial" w:hAnsi="Arial" w:cs="Arial"/>
                <w:sz w:val="20"/>
                <w:szCs w:val="20"/>
              </w:rPr>
            </w:pPr>
            <w:r w:rsidRPr="006A7764">
              <w:rPr>
                <w:rFonts w:ascii="Arial" w:hAnsi="Arial" w:cs="Arial"/>
                <w:sz w:val="20"/>
                <w:szCs w:val="20"/>
              </w:rPr>
              <w:t>Saati</w:t>
            </w:r>
            <w:proofErr w:type="gramStart"/>
            <w:r w:rsidRPr="006A7764">
              <w:rPr>
                <w:rFonts w:ascii="Arial" w:hAnsi="Arial" w:cs="Arial"/>
                <w:sz w:val="20"/>
                <w:szCs w:val="20"/>
              </w:rPr>
              <w:tab/>
              <w:t>:…</w:t>
            </w:r>
            <w:proofErr w:type="gramEnd"/>
            <w:r w:rsidRPr="006A7764">
              <w:rPr>
                <w:rFonts w:ascii="Arial" w:hAnsi="Arial" w:cs="Arial"/>
                <w:sz w:val="20"/>
                <w:szCs w:val="20"/>
              </w:rPr>
              <w:t>…………..</w:t>
            </w:r>
          </w:p>
        </w:tc>
      </w:tr>
      <w:tr w:rsidR="001C3FA3" w:rsidRPr="006A7764" w14:paraId="2927CD7C" w14:textId="77777777" w:rsidTr="007B0202">
        <w:trPr>
          <w:trHeight w:val="391"/>
        </w:trPr>
        <w:tc>
          <w:tcPr>
            <w:tcW w:w="2345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64A8EC0" w14:textId="77777777" w:rsidR="001C3FA3" w:rsidRPr="006A7764" w:rsidRDefault="001C3FA3" w:rsidP="00C17109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900" w:type="dxa"/>
            <w:gridSpan w:val="4"/>
            <w:vMerge/>
            <w:tcBorders>
              <w:left w:val="single" w:sz="4" w:space="0" w:color="auto"/>
              <w:right w:val="single" w:sz="4" w:space="0" w:color="000000"/>
            </w:tcBorders>
            <w:shd w:val="clear" w:color="000000" w:fill="FFFFFF"/>
            <w:vAlign w:val="center"/>
          </w:tcPr>
          <w:p w14:paraId="75531165" w14:textId="77777777" w:rsidR="001C3FA3" w:rsidRPr="006A7764" w:rsidRDefault="001C3FA3" w:rsidP="00C17109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415" w:type="dxa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ECF51FF" w14:textId="77777777" w:rsidR="001C3FA3" w:rsidRPr="006A7764" w:rsidRDefault="001C3FA3" w:rsidP="00D6704C">
            <w:pPr>
              <w:tabs>
                <w:tab w:val="left" w:pos="646"/>
              </w:tabs>
              <w:rPr>
                <w:rFonts w:ascii="Arial" w:hAnsi="Arial" w:cs="Arial"/>
                <w:sz w:val="20"/>
                <w:szCs w:val="20"/>
              </w:rPr>
            </w:pPr>
            <w:r w:rsidRPr="006A7764">
              <w:rPr>
                <w:rFonts w:ascii="Arial" w:hAnsi="Arial" w:cs="Arial"/>
                <w:sz w:val="20"/>
                <w:szCs w:val="20"/>
              </w:rPr>
              <w:t>Km</w:t>
            </w:r>
            <w:proofErr w:type="gramStart"/>
            <w:r w:rsidRPr="006A7764">
              <w:rPr>
                <w:rFonts w:ascii="Arial" w:hAnsi="Arial" w:cs="Arial"/>
                <w:sz w:val="20"/>
                <w:szCs w:val="20"/>
              </w:rPr>
              <w:tab/>
              <w:t>:…</w:t>
            </w:r>
            <w:proofErr w:type="gramEnd"/>
            <w:r w:rsidRPr="006A7764">
              <w:rPr>
                <w:rFonts w:ascii="Arial" w:hAnsi="Arial" w:cs="Arial"/>
                <w:sz w:val="20"/>
                <w:szCs w:val="20"/>
              </w:rPr>
              <w:t>…………..</w:t>
            </w:r>
          </w:p>
        </w:tc>
        <w:tc>
          <w:tcPr>
            <w:tcW w:w="226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2895251" w14:textId="77777777" w:rsidR="001C3FA3" w:rsidRPr="006A7764" w:rsidRDefault="001C3FA3" w:rsidP="00D6704C">
            <w:pPr>
              <w:rPr>
                <w:rFonts w:ascii="Arial" w:hAnsi="Arial" w:cs="Arial"/>
                <w:sz w:val="20"/>
                <w:szCs w:val="20"/>
              </w:rPr>
            </w:pPr>
            <w:r w:rsidRPr="006A7764">
              <w:rPr>
                <w:rFonts w:ascii="Arial" w:hAnsi="Arial" w:cs="Arial"/>
                <w:sz w:val="20"/>
                <w:szCs w:val="20"/>
              </w:rPr>
              <w:t>Km</w:t>
            </w:r>
            <w:proofErr w:type="gramStart"/>
            <w:r w:rsidRPr="006A7764">
              <w:rPr>
                <w:rFonts w:ascii="Arial" w:hAnsi="Arial" w:cs="Arial"/>
                <w:sz w:val="20"/>
                <w:szCs w:val="20"/>
              </w:rPr>
              <w:tab/>
              <w:t>:…</w:t>
            </w:r>
            <w:proofErr w:type="gramEnd"/>
            <w:r w:rsidRPr="006A7764">
              <w:rPr>
                <w:rFonts w:ascii="Arial" w:hAnsi="Arial" w:cs="Arial"/>
                <w:sz w:val="20"/>
                <w:szCs w:val="20"/>
              </w:rPr>
              <w:t>…………..</w:t>
            </w:r>
          </w:p>
        </w:tc>
      </w:tr>
      <w:tr w:rsidR="001C3FA3" w:rsidRPr="006A7764" w14:paraId="366B40C2" w14:textId="77777777" w:rsidTr="007B0202">
        <w:trPr>
          <w:trHeight w:val="391"/>
        </w:trPr>
        <w:tc>
          <w:tcPr>
            <w:tcW w:w="9923" w:type="dxa"/>
            <w:gridSpan w:val="9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702E2A3" w14:textId="77777777" w:rsidR="001C3FA3" w:rsidRPr="006A7764" w:rsidRDefault="001C3FA3" w:rsidP="00C17109">
            <w:pPr>
              <w:rPr>
                <w:rFonts w:ascii="Arial" w:hAnsi="Arial" w:cs="Arial"/>
                <w:sz w:val="20"/>
                <w:szCs w:val="20"/>
              </w:rPr>
            </w:pPr>
            <w:r w:rsidRPr="006A776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NOT: </w:t>
            </w:r>
            <w:r w:rsidRPr="006A7764">
              <w:rPr>
                <w:rFonts w:ascii="Arial" w:hAnsi="Arial" w:cs="Arial"/>
                <w:sz w:val="20"/>
                <w:szCs w:val="20"/>
              </w:rPr>
              <w:t xml:space="preserve">Araç sürücüleri ile araçta bulunan görevliler resmi sıfatın gerektirdiği saygınlığa uygun davranışlarda   </w:t>
            </w:r>
          </w:p>
          <w:p w14:paraId="44BD8A31" w14:textId="77777777" w:rsidR="001C3FA3" w:rsidRPr="006A7764" w:rsidRDefault="001C3FA3" w:rsidP="00C17109">
            <w:pPr>
              <w:rPr>
                <w:rFonts w:ascii="Arial" w:hAnsi="Arial" w:cs="Arial"/>
                <w:sz w:val="20"/>
                <w:szCs w:val="20"/>
              </w:rPr>
            </w:pPr>
            <w:r w:rsidRPr="006A7764">
              <w:rPr>
                <w:rFonts w:ascii="Arial" w:hAnsi="Arial" w:cs="Arial"/>
                <w:sz w:val="20"/>
                <w:szCs w:val="20"/>
              </w:rPr>
              <w:t xml:space="preserve">          </w:t>
            </w:r>
            <w:proofErr w:type="gramStart"/>
            <w:r w:rsidRPr="006A7764">
              <w:rPr>
                <w:rFonts w:ascii="Arial" w:hAnsi="Arial" w:cs="Arial"/>
                <w:sz w:val="20"/>
                <w:szCs w:val="20"/>
              </w:rPr>
              <w:t>bulunacaktır</w:t>
            </w:r>
            <w:proofErr w:type="gramEnd"/>
            <w:r w:rsidRPr="006A7764">
              <w:rPr>
                <w:rFonts w:ascii="Arial" w:hAnsi="Arial" w:cs="Arial"/>
                <w:sz w:val="20"/>
                <w:szCs w:val="20"/>
              </w:rPr>
              <w:t>. Sürücüler görev süresince araç içinde sigara içmeyecektir.</w:t>
            </w:r>
          </w:p>
        </w:tc>
      </w:tr>
    </w:tbl>
    <w:p w14:paraId="4BA02CD7" w14:textId="77777777" w:rsidR="00912279" w:rsidRDefault="00912279">
      <w:pPr>
        <w:rPr>
          <w:rFonts w:asciiTheme="minorHAnsi" w:hAnsiTheme="minorHAnsi"/>
        </w:rPr>
      </w:pPr>
    </w:p>
    <w:p w14:paraId="5AE51031" w14:textId="77777777" w:rsidR="00962B1D" w:rsidRDefault="00962B1D">
      <w:pPr>
        <w:rPr>
          <w:rFonts w:asciiTheme="minorHAnsi" w:hAnsiTheme="minorHAnsi"/>
        </w:rPr>
      </w:pPr>
    </w:p>
    <w:p w14:paraId="20AB0AB5" w14:textId="77777777" w:rsidR="00DA39D8" w:rsidRDefault="00DA39D8">
      <w:pPr>
        <w:rPr>
          <w:rFonts w:asciiTheme="minorHAnsi" w:hAnsiTheme="minorHAnsi"/>
        </w:rPr>
      </w:pPr>
      <w:r>
        <w:rPr>
          <w:rFonts w:asciiTheme="minorHAnsi" w:hAnsiTheme="minorHAnsi"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FB994EA" wp14:editId="0D92DCB5">
                <wp:simplePos x="0" y="0"/>
                <wp:positionH relativeFrom="column">
                  <wp:posOffset>-683895</wp:posOffset>
                </wp:positionH>
                <wp:positionV relativeFrom="paragraph">
                  <wp:posOffset>18415</wp:posOffset>
                </wp:positionV>
                <wp:extent cx="7181850" cy="0"/>
                <wp:effectExtent l="0" t="19050" r="0" b="19050"/>
                <wp:wrapNone/>
                <wp:docPr id="1" name="Düz Ok Bağlayıcısı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181850" cy="0"/>
                        </a:xfrm>
                        <a:prstGeom prst="straightConnector1">
                          <a:avLst/>
                        </a:prstGeom>
                        <a:noFill/>
                        <a:ln w="28575">
                          <a:solidFill>
                            <a:srgbClr val="000000"/>
                          </a:solidFill>
                          <a:prstDash val="sysDot"/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0B55BA0" id="_x0000_t32" coordsize="21600,21600" o:spt="32" o:oned="t" path="m,l21600,21600e" filled="f">
                <v:path arrowok="t" fillok="f" o:connecttype="none"/>
                <o:lock v:ext="edit" shapetype="t"/>
              </v:shapetype>
              <v:shape id="Düz Ok Bağlayıcısı 1" o:spid="_x0000_s1026" type="#_x0000_t32" style="position:absolute;margin-left:-53.85pt;margin-top:1.45pt;width:565.5pt;height:0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" strokeweight="2.25pt">
                <v:stroke dashstyle="1 1"/>
                <v:shadow color="#868686"/>
              </v:shape>
            </w:pict>
          </mc:Fallback>
        </mc:AlternateContent>
      </w:r>
    </w:p>
    <w:tbl>
      <w:tblPr>
        <w:tblW w:w="9923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656"/>
        <w:gridCol w:w="4930"/>
        <w:gridCol w:w="1484"/>
        <w:gridCol w:w="1853"/>
      </w:tblGrid>
      <w:tr w:rsidR="00912279" w:rsidRPr="00151E02" w14:paraId="34E5CA1A" w14:textId="77777777" w:rsidTr="00C17109">
        <w:trPr>
          <w:trHeight w:val="276"/>
        </w:trPr>
        <w:tc>
          <w:tcPr>
            <w:tcW w:w="1588" w:type="dxa"/>
            <w:vMerge w:val="restart"/>
            <w:vAlign w:val="center"/>
          </w:tcPr>
          <w:p w14:paraId="5CC6929A" w14:textId="77777777" w:rsidR="00912279" w:rsidRPr="00152CCE" w:rsidRDefault="00B92C27" w:rsidP="00C17109">
            <w:pPr>
              <w:pStyle w:val="stBilgi"/>
              <w:jc w:val="center"/>
              <w:rPr>
                <w:rFonts w:asciiTheme="minorHAnsi" w:hAnsiTheme="minorHAnsi" w:cs="Arial"/>
                <w:sz w:val="16"/>
                <w:szCs w:val="16"/>
              </w:rPr>
            </w:pPr>
            <w:r w:rsidRPr="00E21AD0">
              <w:rPr>
                <w:rFonts w:asciiTheme="minorHAnsi" w:hAnsiTheme="minorHAnsi" w:cs="Arial"/>
                <w:noProof/>
                <w:sz w:val="16"/>
                <w:szCs w:val="16"/>
              </w:rPr>
              <w:drawing>
                <wp:inline distT="0" distB="0" distL="0" distR="0" wp14:anchorId="5629BD6E" wp14:editId="1A550F36">
                  <wp:extent cx="904875" cy="857250"/>
                  <wp:effectExtent l="0" t="0" r="9525" b="0"/>
                  <wp:docPr id="5" name="Resim 5" descr="Batman Üniversitesi için 19 fikir | batman, turizm, sosyal biliml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Batman Üniversitesi için 19 fikir | batman, turizm, sosyal bilimle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4875" cy="857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73" w:type="dxa"/>
            <w:vMerge w:val="restart"/>
            <w:vAlign w:val="center"/>
          </w:tcPr>
          <w:p w14:paraId="48F2F769" w14:textId="77777777" w:rsidR="00912279" w:rsidRPr="00152CCE" w:rsidRDefault="00912279" w:rsidP="00C17109">
            <w:pPr>
              <w:tabs>
                <w:tab w:val="left" w:pos="4395"/>
              </w:tabs>
              <w:jc w:val="center"/>
              <w:rPr>
                <w:rFonts w:asciiTheme="minorHAnsi" w:hAnsiTheme="minorHAnsi"/>
                <w:b/>
                <w:sz w:val="16"/>
                <w:szCs w:val="16"/>
              </w:rPr>
            </w:pPr>
            <w:r w:rsidRPr="00152CCE">
              <w:rPr>
                <w:rFonts w:asciiTheme="minorHAnsi" w:hAnsiTheme="minorHAnsi"/>
                <w:b/>
                <w:sz w:val="16"/>
                <w:szCs w:val="16"/>
              </w:rPr>
              <w:t>T.C.</w:t>
            </w:r>
          </w:p>
          <w:sdt>
            <w:sdtPr>
              <w:rPr>
                <w:rStyle w:val="StForm"/>
                <w:rFonts w:asciiTheme="minorHAnsi" w:hAnsiTheme="minorHAnsi"/>
                <w:szCs w:val="16"/>
              </w:rPr>
              <w:id w:val="532621831"/>
            </w:sdtPr>
            <w:sdtEndPr>
              <w:rPr>
                <w:rStyle w:val="StForm"/>
              </w:rPr>
            </w:sdtEndPr>
            <w:sdtContent>
              <w:p w14:paraId="2C0A4C57" w14:textId="77777777" w:rsidR="00912279" w:rsidRPr="00152CCE" w:rsidRDefault="00B92C27" w:rsidP="00C17109">
                <w:pPr>
                  <w:jc w:val="center"/>
                  <w:rPr>
                    <w:rStyle w:val="StForm"/>
                    <w:rFonts w:asciiTheme="minorHAnsi" w:hAnsiTheme="minorHAnsi"/>
                    <w:b/>
                    <w:szCs w:val="16"/>
                  </w:rPr>
                </w:pPr>
                <w:r w:rsidRPr="00B92C27">
                  <w:rPr>
                    <w:rStyle w:val="StForm"/>
                    <w:rFonts w:asciiTheme="minorHAnsi" w:hAnsiTheme="minorHAnsi"/>
                    <w:b/>
                    <w:szCs w:val="16"/>
                  </w:rPr>
                  <w:t>BATMAN</w:t>
                </w:r>
                <w:r w:rsidR="00912279">
                  <w:rPr>
                    <w:rStyle w:val="StForm"/>
                    <w:rFonts w:asciiTheme="minorHAnsi" w:hAnsiTheme="minorHAnsi"/>
                    <w:b/>
                    <w:szCs w:val="16"/>
                  </w:rPr>
                  <w:t xml:space="preserve"> ÜNİVERSİTESİ</w:t>
                </w:r>
              </w:p>
            </w:sdtContent>
          </w:sdt>
          <w:p w14:paraId="221F6D3D" w14:textId="77777777" w:rsidR="00912279" w:rsidRPr="00152CCE" w:rsidRDefault="00912279" w:rsidP="00C17109">
            <w:pPr>
              <w:jc w:val="center"/>
              <w:rPr>
                <w:rStyle w:val="StForm"/>
                <w:rFonts w:asciiTheme="minorHAnsi" w:hAnsiTheme="minorHAnsi"/>
                <w:b/>
                <w:szCs w:val="16"/>
              </w:rPr>
            </w:pPr>
          </w:p>
          <w:p w14:paraId="2AAE8984" w14:textId="77777777" w:rsidR="00912279" w:rsidRPr="00152CCE" w:rsidRDefault="00912279" w:rsidP="00C17109">
            <w:pPr>
              <w:pStyle w:val="stBilgi"/>
              <w:jc w:val="center"/>
              <w:rPr>
                <w:rFonts w:asciiTheme="minorHAnsi" w:hAnsiTheme="minorHAnsi" w:cs="Arial"/>
                <w:b/>
                <w:sz w:val="16"/>
                <w:szCs w:val="16"/>
              </w:rPr>
            </w:pPr>
            <w:r w:rsidRPr="001723AB">
              <w:rPr>
                <w:rFonts w:asciiTheme="minorHAnsi" w:hAnsiTheme="minorHAnsi"/>
                <w:b/>
                <w:sz w:val="16"/>
                <w:szCs w:val="16"/>
              </w:rPr>
              <w:t>GÜNLÜK ARAÇ GÖREV FORMU</w:t>
            </w:r>
          </w:p>
        </w:tc>
        <w:tc>
          <w:tcPr>
            <w:tcW w:w="1491" w:type="dxa"/>
            <w:vAlign w:val="center"/>
          </w:tcPr>
          <w:p w14:paraId="04DE43F4" w14:textId="77777777" w:rsidR="00912279" w:rsidRPr="00152CCE" w:rsidRDefault="00912279" w:rsidP="00C17109">
            <w:pPr>
              <w:pStyle w:val="stBilgi"/>
              <w:rPr>
                <w:rFonts w:asciiTheme="minorHAnsi" w:hAnsiTheme="minorHAnsi" w:cs="Arial"/>
                <w:sz w:val="16"/>
                <w:szCs w:val="16"/>
              </w:rPr>
            </w:pPr>
            <w:r w:rsidRPr="00152CCE">
              <w:rPr>
                <w:rFonts w:asciiTheme="minorHAnsi" w:hAnsiTheme="minorHAnsi" w:cs="Arial"/>
                <w:sz w:val="16"/>
                <w:szCs w:val="16"/>
              </w:rPr>
              <w:t>Doküman No</w:t>
            </w:r>
          </w:p>
        </w:tc>
        <w:tc>
          <w:tcPr>
            <w:tcW w:w="1871" w:type="dxa"/>
            <w:vAlign w:val="center"/>
          </w:tcPr>
          <w:p w14:paraId="5DE1A78E" w14:textId="77777777" w:rsidR="00912279" w:rsidRDefault="00912279" w:rsidP="00C17109">
            <w:pPr>
              <w:pStyle w:val="stBilgi"/>
              <w:rPr>
                <w:rFonts w:asciiTheme="minorHAnsi" w:hAnsiTheme="minorHAnsi" w:cs="Arial"/>
                <w:b/>
                <w:sz w:val="16"/>
                <w:szCs w:val="16"/>
              </w:rPr>
            </w:pPr>
          </w:p>
        </w:tc>
      </w:tr>
      <w:tr w:rsidR="00912279" w:rsidRPr="00151E02" w14:paraId="4F7AFB99" w14:textId="77777777" w:rsidTr="00C17109">
        <w:trPr>
          <w:trHeight w:val="276"/>
        </w:trPr>
        <w:tc>
          <w:tcPr>
            <w:tcW w:w="1588" w:type="dxa"/>
            <w:vMerge/>
            <w:vAlign w:val="center"/>
          </w:tcPr>
          <w:p w14:paraId="6E872747" w14:textId="77777777" w:rsidR="00912279" w:rsidRPr="00152CCE" w:rsidRDefault="00912279" w:rsidP="00C17109">
            <w:pPr>
              <w:pStyle w:val="stBilgi"/>
              <w:jc w:val="center"/>
              <w:rPr>
                <w:rFonts w:asciiTheme="minorHAnsi" w:hAnsiTheme="minorHAnsi" w:cs="Arial"/>
                <w:sz w:val="16"/>
                <w:szCs w:val="16"/>
              </w:rPr>
            </w:pPr>
          </w:p>
        </w:tc>
        <w:tc>
          <w:tcPr>
            <w:tcW w:w="4973" w:type="dxa"/>
            <w:vMerge/>
            <w:vAlign w:val="center"/>
          </w:tcPr>
          <w:p w14:paraId="51FAB4D8" w14:textId="77777777" w:rsidR="00912279" w:rsidRPr="00152CCE" w:rsidRDefault="00912279" w:rsidP="00C17109">
            <w:pPr>
              <w:pStyle w:val="stBilgi"/>
              <w:jc w:val="center"/>
              <w:rPr>
                <w:rFonts w:asciiTheme="minorHAnsi" w:hAnsiTheme="minorHAnsi" w:cs="Arial"/>
                <w:sz w:val="16"/>
                <w:szCs w:val="16"/>
              </w:rPr>
            </w:pPr>
          </w:p>
        </w:tc>
        <w:tc>
          <w:tcPr>
            <w:tcW w:w="1491" w:type="dxa"/>
            <w:vAlign w:val="center"/>
          </w:tcPr>
          <w:p w14:paraId="19F8AB99" w14:textId="77777777" w:rsidR="00912279" w:rsidRPr="00152CCE" w:rsidRDefault="00912279" w:rsidP="00C17109">
            <w:pPr>
              <w:pStyle w:val="stBilgi"/>
              <w:rPr>
                <w:rFonts w:asciiTheme="minorHAnsi" w:hAnsiTheme="minorHAnsi" w:cs="Arial"/>
                <w:sz w:val="16"/>
                <w:szCs w:val="16"/>
              </w:rPr>
            </w:pPr>
            <w:r w:rsidRPr="00152CCE">
              <w:rPr>
                <w:rFonts w:asciiTheme="minorHAnsi" w:hAnsiTheme="minorHAnsi" w:cs="Arial"/>
                <w:sz w:val="16"/>
                <w:szCs w:val="16"/>
              </w:rPr>
              <w:t>İlk Yayın Tarihi</w:t>
            </w:r>
          </w:p>
        </w:tc>
        <w:tc>
          <w:tcPr>
            <w:tcW w:w="1871" w:type="dxa"/>
            <w:vAlign w:val="center"/>
          </w:tcPr>
          <w:p w14:paraId="73DBB9FC" w14:textId="77777777" w:rsidR="00912279" w:rsidRDefault="00912279" w:rsidP="00C17109">
            <w:pPr>
              <w:pStyle w:val="stBilgi"/>
              <w:rPr>
                <w:rFonts w:asciiTheme="minorHAnsi" w:hAnsiTheme="minorHAnsi" w:cs="Arial"/>
                <w:b/>
                <w:sz w:val="16"/>
                <w:szCs w:val="16"/>
              </w:rPr>
            </w:pPr>
          </w:p>
        </w:tc>
      </w:tr>
      <w:tr w:rsidR="00912279" w:rsidRPr="00151E02" w14:paraId="59300491" w14:textId="77777777" w:rsidTr="00C17109">
        <w:trPr>
          <w:trHeight w:val="276"/>
        </w:trPr>
        <w:tc>
          <w:tcPr>
            <w:tcW w:w="1588" w:type="dxa"/>
            <w:vMerge/>
            <w:vAlign w:val="center"/>
          </w:tcPr>
          <w:p w14:paraId="3C12EA95" w14:textId="77777777" w:rsidR="00912279" w:rsidRPr="00152CCE" w:rsidRDefault="00912279" w:rsidP="00C17109">
            <w:pPr>
              <w:pStyle w:val="stBilgi"/>
              <w:jc w:val="center"/>
              <w:rPr>
                <w:rFonts w:asciiTheme="minorHAnsi" w:hAnsiTheme="minorHAnsi" w:cs="Arial"/>
                <w:sz w:val="16"/>
                <w:szCs w:val="16"/>
              </w:rPr>
            </w:pPr>
          </w:p>
        </w:tc>
        <w:tc>
          <w:tcPr>
            <w:tcW w:w="4973" w:type="dxa"/>
            <w:vMerge/>
            <w:vAlign w:val="center"/>
          </w:tcPr>
          <w:p w14:paraId="3CBE3357" w14:textId="77777777" w:rsidR="00912279" w:rsidRPr="00152CCE" w:rsidRDefault="00912279" w:rsidP="00C17109">
            <w:pPr>
              <w:pStyle w:val="stBilgi"/>
              <w:jc w:val="center"/>
              <w:rPr>
                <w:rFonts w:asciiTheme="minorHAnsi" w:hAnsiTheme="minorHAnsi" w:cs="Arial"/>
                <w:sz w:val="16"/>
                <w:szCs w:val="16"/>
              </w:rPr>
            </w:pPr>
          </w:p>
        </w:tc>
        <w:tc>
          <w:tcPr>
            <w:tcW w:w="1491" w:type="dxa"/>
            <w:vAlign w:val="center"/>
          </w:tcPr>
          <w:p w14:paraId="67C468F2" w14:textId="77777777" w:rsidR="00912279" w:rsidRPr="00152CCE" w:rsidRDefault="00912279" w:rsidP="00C17109">
            <w:pPr>
              <w:pStyle w:val="stBilgi"/>
              <w:rPr>
                <w:rFonts w:asciiTheme="minorHAnsi" w:hAnsiTheme="minorHAnsi" w:cs="Arial"/>
                <w:sz w:val="16"/>
                <w:szCs w:val="16"/>
              </w:rPr>
            </w:pPr>
            <w:r w:rsidRPr="00152CCE">
              <w:rPr>
                <w:rFonts w:asciiTheme="minorHAnsi" w:hAnsiTheme="minorHAnsi" w:cs="Arial"/>
                <w:sz w:val="16"/>
                <w:szCs w:val="16"/>
              </w:rPr>
              <w:t>Revizyon Tarihi</w:t>
            </w:r>
          </w:p>
        </w:tc>
        <w:tc>
          <w:tcPr>
            <w:tcW w:w="1871" w:type="dxa"/>
            <w:vAlign w:val="center"/>
          </w:tcPr>
          <w:p w14:paraId="74FAEBAB" w14:textId="77777777" w:rsidR="00912279" w:rsidRPr="00152CCE" w:rsidRDefault="00912279" w:rsidP="00C17109">
            <w:pPr>
              <w:pStyle w:val="stBilgi"/>
              <w:rPr>
                <w:rFonts w:asciiTheme="minorHAnsi" w:hAnsiTheme="minorHAnsi" w:cs="Arial"/>
                <w:b/>
                <w:sz w:val="16"/>
                <w:szCs w:val="16"/>
              </w:rPr>
            </w:pPr>
          </w:p>
        </w:tc>
      </w:tr>
      <w:tr w:rsidR="00912279" w:rsidRPr="00151E02" w14:paraId="1E4D6BAB" w14:textId="77777777" w:rsidTr="00C17109">
        <w:trPr>
          <w:trHeight w:val="276"/>
        </w:trPr>
        <w:tc>
          <w:tcPr>
            <w:tcW w:w="1588" w:type="dxa"/>
            <w:vMerge/>
            <w:vAlign w:val="center"/>
          </w:tcPr>
          <w:p w14:paraId="222C1BD9" w14:textId="77777777" w:rsidR="00912279" w:rsidRPr="00152CCE" w:rsidRDefault="00912279" w:rsidP="00C17109">
            <w:pPr>
              <w:pStyle w:val="stBilgi"/>
              <w:jc w:val="center"/>
              <w:rPr>
                <w:rFonts w:asciiTheme="minorHAnsi" w:hAnsiTheme="minorHAnsi" w:cs="Arial"/>
                <w:sz w:val="16"/>
                <w:szCs w:val="16"/>
              </w:rPr>
            </w:pPr>
          </w:p>
        </w:tc>
        <w:tc>
          <w:tcPr>
            <w:tcW w:w="4973" w:type="dxa"/>
            <w:vMerge/>
            <w:vAlign w:val="center"/>
          </w:tcPr>
          <w:p w14:paraId="11352043" w14:textId="77777777" w:rsidR="00912279" w:rsidRPr="00152CCE" w:rsidRDefault="00912279" w:rsidP="00C17109">
            <w:pPr>
              <w:pStyle w:val="stBilgi"/>
              <w:jc w:val="center"/>
              <w:rPr>
                <w:rFonts w:asciiTheme="minorHAnsi" w:hAnsiTheme="minorHAnsi" w:cs="Arial"/>
                <w:sz w:val="16"/>
                <w:szCs w:val="16"/>
              </w:rPr>
            </w:pPr>
          </w:p>
        </w:tc>
        <w:tc>
          <w:tcPr>
            <w:tcW w:w="1491" w:type="dxa"/>
            <w:vAlign w:val="center"/>
          </w:tcPr>
          <w:p w14:paraId="3E23684E" w14:textId="77777777" w:rsidR="00912279" w:rsidRPr="00152CCE" w:rsidRDefault="00912279" w:rsidP="00C17109">
            <w:pPr>
              <w:pStyle w:val="stBilgi"/>
              <w:rPr>
                <w:rFonts w:asciiTheme="minorHAnsi" w:hAnsiTheme="minorHAnsi" w:cs="Arial"/>
                <w:sz w:val="16"/>
                <w:szCs w:val="16"/>
              </w:rPr>
            </w:pPr>
            <w:r w:rsidRPr="00152CCE">
              <w:rPr>
                <w:rFonts w:asciiTheme="minorHAnsi" w:hAnsiTheme="minorHAnsi" w:cs="Arial"/>
                <w:sz w:val="16"/>
                <w:szCs w:val="16"/>
              </w:rPr>
              <w:t>Revizyon No</w:t>
            </w:r>
          </w:p>
        </w:tc>
        <w:tc>
          <w:tcPr>
            <w:tcW w:w="1871" w:type="dxa"/>
            <w:vAlign w:val="center"/>
          </w:tcPr>
          <w:p w14:paraId="6F655A7D" w14:textId="77777777" w:rsidR="00912279" w:rsidRPr="00152CCE" w:rsidRDefault="00912279" w:rsidP="00C17109">
            <w:pPr>
              <w:pStyle w:val="stBilgi"/>
              <w:rPr>
                <w:rFonts w:asciiTheme="minorHAnsi" w:hAnsiTheme="minorHAnsi" w:cs="Arial"/>
                <w:b/>
                <w:sz w:val="16"/>
                <w:szCs w:val="16"/>
              </w:rPr>
            </w:pPr>
          </w:p>
        </w:tc>
      </w:tr>
      <w:tr w:rsidR="00912279" w:rsidRPr="00151E02" w14:paraId="5180A706" w14:textId="77777777" w:rsidTr="00C17109">
        <w:trPr>
          <w:trHeight w:val="276"/>
        </w:trPr>
        <w:tc>
          <w:tcPr>
            <w:tcW w:w="1588" w:type="dxa"/>
            <w:vMerge/>
            <w:vAlign w:val="center"/>
          </w:tcPr>
          <w:p w14:paraId="1B283526" w14:textId="77777777" w:rsidR="00912279" w:rsidRPr="00152CCE" w:rsidRDefault="00912279" w:rsidP="00C17109">
            <w:pPr>
              <w:pStyle w:val="stBilgi"/>
              <w:jc w:val="center"/>
              <w:rPr>
                <w:rFonts w:asciiTheme="minorHAnsi" w:hAnsiTheme="minorHAnsi" w:cs="Arial"/>
                <w:sz w:val="16"/>
                <w:szCs w:val="16"/>
              </w:rPr>
            </w:pPr>
          </w:p>
        </w:tc>
        <w:tc>
          <w:tcPr>
            <w:tcW w:w="4973" w:type="dxa"/>
            <w:vMerge/>
            <w:vAlign w:val="center"/>
          </w:tcPr>
          <w:p w14:paraId="708BA4DB" w14:textId="77777777" w:rsidR="00912279" w:rsidRPr="00152CCE" w:rsidRDefault="00912279" w:rsidP="00C17109">
            <w:pPr>
              <w:pStyle w:val="stBilgi"/>
              <w:jc w:val="center"/>
              <w:rPr>
                <w:rFonts w:asciiTheme="minorHAnsi" w:hAnsiTheme="minorHAnsi" w:cs="Arial"/>
                <w:sz w:val="16"/>
                <w:szCs w:val="16"/>
              </w:rPr>
            </w:pPr>
          </w:p>
        </w:tc>
        <w:tc>
          <w:tcPr>
            <w:tcW w:w="1491" w:type="dxa"/>
            <w:vAlign w:val="center"/>
          </w:tcPr>
          <w:p w14:paraId="38404C49" w14:textId="77777777" w:rsidR="00912279" w:rsidRPr="00152CCE" w:rsidRDefault="00912279" w:rsidP="00C17109">
            <w:pPr>
              <w:pStyle w:val="stBilgi"/>
              <w:rPr>
                <w:rFonts w:asciiTheme="minorHAnsi" w:hAnsiTheme="minorHAnsi" w:cs="Arial"/>
                <w:sz w:val="16"/>
                <w:szCs w:val="16"/>
              </w:rPr>
            </w:pPr>
            <w:r w:rsidRPr="00152CCE">
              <w:rPr>
                <w:rFonts w:asciiTheme="minorHAnsi" w:hAnsiTheme="minorHAnsi" w:cs="Arial"/>
                <w:sz w:val="16"/>
                <w:szCs w:val="16"/>
              </w:rPr>
              <w:t>Sayfa</w:t>
            </w:r>
          </w:p>
        </w:tc>
        <w:tc>
          <w:tcPr>
            <w:tcW w:w="1871" w:type="dxa"/>
            <w:vAlign w:val="center"/>
          </w:tcPr>
          <w:p w14:paraId="15BB678F" w14:textId="77777777" w:rsidR="00912279" w:rsidRPr="00152CCE" w:rsidRDefault="00912279" w:rsidP="00C17109">
            <w:pPr>
              <w:pStyle w:val="stBilgi"/>
              <w:rPr>
                <w:rFonts w:asciiTheme="minorHAnsi" w:hAnsiTheme="minorHAnsi" w:cs="Arial"/>
                <w:b/>
                <w:sz w:val="16"/>
                <w:szCs w:val="16"/>
              </w:rPr>
            </w:pPr>
          </w:p>
        </w:tc>
      </w:tr>
    </w:tbl>
    <w:p w14:paraId="4F94755C" w14:textId="77777777" w:rsidR="007B0DC5" w:rsidRDefault="007B0DC5">
      <w:pPr>
        <w:rPr>
          <w:rFonts w:asciiTheme="minorHAnsi" w:hAnsiTheme="minorHAnsi"/>
        </w:rPr>
      </w:pPr>
    </w:p>
    <w:tbl>
      <w:tblPr>
        <w:tblW w:w="9923" w:type="dxa"/>
        <w:tblInd w:w="-72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337"/>
        <w:gridCol w:w="8"/>
        <w:gridCol w:w="207"/>
        <w:gridCol w:w="1360"/>
        <w:gridCol w:w="1263"/>
        <w:gridCol w:w="70"/>
        <w:gridCol w:w="2415"/>
        <w:gridCol w:w="420"/>
        <w:gridCol w:w="1843"/>
      </w:tblGrid>
      <w:tr w:rsidR="0064794A" w:rsidRPr="006A7764" w14:paraId="0FF176AF" w14:textId="77777777" w:rsidTr="00786A6C">
        <w:trPr>
          <w:trHeight w:val="340"/>
        </w:trPr>
        <w:tc>
          <w:tcPr>
            <w:tcW w:w="517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000000"/>
            </w:tcBorders>
            <w:shd w:val="clear" w:color="auto" w:fill="auto"/>
            <w:vAlign w:val="center"/>
            <w:hideMark/>
          </w:tcPr>
          <w:p w14:paraId="0D671EA5" w14:textId="77777777" w:rsidR="0064794A" w:rsidRPr="006A7764" w:rsidRDefault="0064794A" w:rsidP="00786A6C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A7764">
              <w:rPr>
                <w:rFonts w:ascii="Arial" w:hAnsi="Arial" w:cs="Arial"/>
                <w:b/>
                <w:bCs/>
                <w:sz w:val="20"/>
                <w:szCs w:val="20"/>
              </w:rPr>
              <w:t>Görevlendiren Birim Amirinin</w:t>
            </w:r>
          </w:p>
        </w:tc>
        <w:tc>
          <w:tcPr>
            <w:tcW w:w="4748" w:type="dxa"/>
            <w:gridSpan w:val="4"/>
            <w:tcBorders>
              <w:top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480F59B6" w14:textId="77777777" w:rsidR="0064794A" w:rsidRPr="006A7764" w:rsidRDefault="0064794A" w:rsidP="00786A6C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A776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Sıra </w:t>
            </w:r>
            <w:proofErr w:type="gramStart"/>
            <w:r w:rsidRPr="006A7764">
              <w:rPr>
                <w:rFonts w:ascii="Arial" w:hAnsi="Arial" w:cs="Arial"/>
                <w:b/>
                <w:bCs/>
                <w:sz w:val="20"/>
                <w:szCs w:val="20"/>
              </w:rPr>
              <w:t>No:…</w:t>
            </w:r>
            <w:proofErr w:type="gramEnd"/>
            <w:r w:rsidRPr="006A7764">
              <w:rPr>
                <w:rFonts w:ascii="Arial" w:hAnsi="Arial" w:cs="Arial"/>
                <w:b/>
                <w:bCs/>
                <w:sz w:val="20"/>
                <w:szCs w:val="20"/>
              </w:rPr>
              <w:t>….……….</w:t>
            </w:r>
          </w:p>
        </w:tc>
      </w:tr>
      <w:tr w:rsidR="0064794A" w:rsidRPr="006A7764" w14:paraId="779A8789" w14:textId="77777777" w:rsidTr="00786A6C">
        <w:trPr>
          <w:trHeight w:val="340"/>
        </w:trPr>
        <w:tc>
          <w:tcPr>
            <w:tcW w:w="2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D62C9B4" w14:textId="77777777" w:rsidR="0064794A" w:rsidRPr="006A7764" w:rsidRDefault="0064794A" w:rsidP="00786A6C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A7764">
              <w:rPr>
                <w:rFonts w:ascii="Arial" w:hAnsi="Arial" w:cs="Arial"/>
                <w:b/>
                <w:bCs/>
                <w:sz w:val="20"/>
                <w:szCs w:val="20"/>
              </w:rPr>
              <w:t>Adı Soyadı</w:t>
            </w:r>
          </w:p>
        </w:tc>
        <w:tc>
          <w:tcPr>
            <w:tcW w:w="15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E0C5BA" w14:textId="77777777" w:rsidR="0064794A" w:rsidRPr="006A7764" w:rsidRDefault="0064794A" w:rsidP="00786A6C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A7764">
              <w:rPr>
                <w:rFonts w:ascii="Arial" w:hAnsi="Arial" w:cs="Arial"/>
                <w:b/>
                <w:bCs/>
                <w:sz w:val="20"/>
                <w:szCs w:val="20"/>
              </w:rPr>
              <w:t>Unvanı</w:t>
            </w:r>
          </w:p>
        </w:tc>
        <w:tc>
          <w:tcPr>
            <w:tcW w:w="13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70E210C" w14:textId="77777777" w:rsidR="0064794A" w:rsidRPr="006A7764" w:rsidRDefault="0064794A" w:rsidP="00786A6C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A7764">
              <w:rPr>
                <w:rFonts w:ascii="Arial" w:hAnsi="Arial" w:cs="Arial"/>
                <w:b/>
                <w:bCs/>
                <w:sz w:val="20"/>
                <w:szCs w:val="20"/>
              </w:rPr>
              <w:t>İmzası</w:t>
            </w:r>
          </w:p>
        </w:tc>
        <w:tc>
          <w:tcPr>
            <w:tcW w:w="28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16B734" w14:textId="77777777" w:rsidR="0064794A" w:rsidRPr="009F1FDC" w:rsidRDefault="0064794A" w:rsidP="00786A6C">
            <w:pPr>
              <w:rPr>
                <w:rFonts w:ascii="Arial" w:hAnsi="Arial" w:cs="Arial"/>
                <w:b/>
                <w:sz w:val="20"/>
                <w:szCs w:val="20"/>
              </w:rPr>
            </w:pPr>
            <w:proofErr w:type="gramStart"/>
            <w:r w:rsidRPr="009F1FDC">
              <w:rPr>
                <w:rFonts w:ascii="Arial" w:hAnsi="Arial" w:cs="Arial"/>
                <w:b/>
                <w:sz w:val="20"/>
                <w:szCs w:val="20"/>
              </w:rPr>
              <w:t>Sürücünün  Adı</w:t>
            </w:r>
            <w:proofErr w:type="gramEnd"/>
            <w:r w:rsidRPr="009F1FDC">
              <w:rPr>
                <w:rFonts w:ascii="Arial" w:hAnsi="Arial" w:cs="Arial"/>
                <w:b/>
                <w:sz w:val="20"/>
                <w:szCs w:val="20"/>
              </w:rPr>
              <w:t xml:space="preserve"> Soyadı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67F2AD2" w14:textId="77777777" w:rsidR="0064794A" w:rsidRPr="009F1FDC" w:rsidRDefault="0064794A" w:rsidP="00786A6C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9F1FDC">
              <w:rPr>
                <w:rFonts w:ascii="Arial" w:hAnsi="Arial" w:cs="Arial"/>
                <w:b/>
                <w:sz w:val="20"/>
                <w:szCs w:val="20"/>
              </w:rPr>
              <w:t>İmzası</w:t>
            </w:r>
          </w:p>
        </w:tc>
      </w:tr>
      <w:tr w:rsidR="0064794A" w:rsidRPr="006A7764" w14:paraId="7E5B3475" w14:textId="77777777" w:rsidTr="00786A6C">
        <w:trPr>
          <w:trHeight w:val="585"/>
        </w:trPr>
        <w:tc>
          <w:tcPr>
            <w:tcW w:w="2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7E4E9D62" w14:textId="77777777" w:rsidR="0064794A" w:rsidRPr="007E01C8" w:rsidRDefault="0064794A" w:rsidP="00786A6C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15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8F8BA4E" w14:textId="77777777" w:rsidR="0064794A" w:rsidRPr="007E01C8" w:rsidRDefault="0064794A" w:rsidP="00786A6C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13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1005FE" w14:textId="77777777" w:rsidR="0064794A" w:rsidRPr="006A7764" w:rsidRDefault="0064794A" w:rsidP="00786A6C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8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26C2E24D" w14:textId="77777777" w:rsidR="0064794A" w:rsidRPr="006A7764" w:rsidRDefault="0064794A" w:rsidP="00786A6C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1D707592" w14:textId="77777777" w:rsidR="0064794A" w:rsidRPr="006A7764" w:rsidRDefault="0064794A" w:rsidP="00786A6C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64794A" w:rsidRPr="006A7764" w14:paraId="34B00ACB" w14:textId="77777777" w:rsidTr="00786A6C">
        <w:trPr>
          <w:trHeight w:val="340"/>
        </w:trPr>
        <w:tc>
          <w:tcPr>
            <w:tcW w:w="524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BF86538" w14:textId="77777777" w:rsidR="0064794A" w:rsidRPr="006A7764" w:rsidRDefault="0064794A" w:rsidP="00786A6C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A7764">
              <w:rPr>
                <w:rFonts w:ascii="Arial" w:hAnsi="Arial" w:cs="Arial"/>
                <w:b/>
                <w:bCs/>
                <w:sz w:val="20"/>
                <w:szCs w:val="20"/>
              </w:rPr>
              <w:t>Görevli Personelin</w:t>
            </w:r>
          </w:p>
        </w:tc>
        <w:tc>
          <w:tcPr>
            <w:tcW w:w="467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</w:tcPr>
          <w:p w14:paraId="534FBA6F" w14:textId="77777777" w:rsidR="0064794A" w:rsidRPr="006A7764" w:rsidRDefault="0064794A" w:rsidP="00786A6C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gramStart"/>
            <w:r>
              <w:rPr>
                <w:rFonts w:ascii="Arial" w:hAnsi="Arial" w:cs="Arial"/>
                <w:b/>
                <w:bCs/>
                <w:sz w:val="20"/>
                <w:szCs w:val="20"/>
              </w:rPr>
              <w:t>Araç  Plakası</w:t>
            </w:r>
            <w:proofErr w:type="gramEnd"/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:</w:t>
            </w:r>
          </w:p>
        </w:tc>
      </w:tr>
      <w:tr w:rsidR="0064794A" w:rsidRPr="006A7764" w14:paraId="19BCE962" w14:textId="77777777" w:rsidTr="00786A6C">
        <w:trPr>
          <w:trHeight w:val="340"/>
        </w:trPr>
        <w:tc>
          <w:tcPr>
            <w:tcW w:w="2552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09AD8BF" w14:textId="77777777" w:rsidR="0064794A" w:rsidRPr="006A7764" w:rsidRDefault="0064794A" w:rsidP="00786A6C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A776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Adı Soyadı, Unvanı  </w:t>
            </w:r>
          </w:p>
        </w:tc>
        <w:tc>
          <w:tcPr>
            <w:tcW w:w="269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F7A10C6" w14:textId="77777777" w:rsidR="0064794A" w:rsidRPr="006A7764" w:rsidRDefault="0064794A" w:rsidP="00786A6C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A776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</w:t>
            </w:r>
          </w:p>
        </w:tc>
        <w:tc>
          <w:tcPr>
            <w:tcW w:w="4678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shd w:val="clear" w:color="000000" w:fill="FFFFFF"/>
          </w:tcPr>
          <w:p w14:paraId="78E2394B" w14:textId="77777777" w:rsidR="0064794A" w:rsidRPr="006A7764" w:rsidRDefault="0064794A" w:rsidP="00786A6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Gidilecek </w:t>
            </w:r>
            <w:proofErr w:type="gramStart"/>
            <w:r>
              <w:rPr>
                <w:rFonts w:ascii="Arial" w:hAnsi="Arial" w:cs="Arial"/>
                <w:b/>
                <w:bCs/>
                <w:sz w:val="20"/>
                <w:szCs w:val="20"/>
              </w:rPr>
              <w:t>Yer :</w:t>
            </w:r>
            <w:proofErr w:type="gramEnd"/>
          </w:p>
        </w:tc>
      </w:tr>
      <w:tr w:rsidR="0064794A" w:rsidRPr="006A7764" w14:paraId="5D9B1815" w14:textId="77777777" w:rsidTr="00786A6C">
        <w:trPr>
          <w:trHeight w:val="388"/>
        </w:trPr>
        <w:tc>
          <w:tcPr>
            <w:tcW w:w="2552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7F52273E" w14:textId="77777777" w:rsidR="0064794A" w:rsidRPr="006A7764" w:rsidRDefault="0064794A" w:rsidP="00786A6C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DB88324" w14:textId="77777777" w:rsidR="0064794A" w:rsidRPr="006A7764" w:rsidRDefault="0064794A" w:rsidP="00786A6C">
            <w:pPr>
              <w:rPr>
                <w:rFonts w:ascii="Arial" w:hAnsi="Arial" w:cs="Arial"/>
                <w:sz w:val="20"/>
                <w:szCs w:val="20"/>
              </w:rPr>
            </w:pPr>
            <w:r w:rsidRPr="006A7764">
              <w:rPr>
                <w:rFonts w:ascii="Arial" w:hAnsi="Arial" w:cs="Arial"/>
                <w:sz w:val="20"/>
                <w:szCs w:val="20"/>
              </w:rPr>
              <w:t>  </w:t>
            </w:r>
          </w:p>
        </w:tc>
        <w:tc>
          <w:tcPr>
            <w:tcW w:w="4678" w:type="dxa"/>
            <w:gridSpan w:val="3"/>
            <w:vMerge/>
            <w:tcBorders>
              <w:left w:val="single" w:sz="4" w:space="0" w:color="auto"/>
              <w:right w:val="single" w:sz="4" w:space="0" w:color="000000"/>
            </w:tcBorders>
            <w:vAlign w:val="center"/>
          </w:tcPr>
          <w:p w14:paraId="7A8BBB3D" w14:textId="77777777" w:rsidR="0064794A" w:rsidRPr="006A7764" w:rsidRDefault="0064794A" w:rsidP="00786A6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4794A" w:rsidRPr="006A7764" w14:paraId="6B072946" w14:textId="77777777" w:rsidTr="00786A6C">
        <w:trPr>
          <w:trHeight w:val="391"/>
        </w:trPr>
        <w:tc>
          <w:tcPr>
            <w:tcW w:w="25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1F7C076" w14:textId="77777777" w:rsidR="0064794A" w:rsidRPr="006A7764" w:rsidRDefault="0064794A" w:rsidP="00786A6C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vAlign w:val="center"/>
          </w:tcPr>
          <w:p w14:paraId="389F38BF" w14:textId="77777777" w:rsidR="0064794A" w:rsidRPr="006A7764" w:rsidRDefault="0064794A" w:rsidP="00786A6C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4678" w:type="dxa"/>
            <w:gridSpan w:val="3"/>
            <w:vMerge/>
            <w:tcBorders>
              <w:left w:val="single" w:sz="4" w:space="0" w:color="auto"/>
              <w:right w:val="single" w:sz="4" w:space="0" w:color="000000"/>
            </w:tcBorders>
            <w:shd w:val="clear" w:color="000000" w:fill="FFFFFF"/>
            <w:noWrap/>
            <w:vAlign w:val="center"/>
          </w:tcPr>
          <w:p w14:paraId="4F50D4F9" w14:textId="77777777" w:rsidR="0064794A" w:rsidRPr="006A7764" w:rsidRDefault="0064794A" w:rsidP="00786A6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4794A" w:rsidRPr="006A7764" w14:paraId="652A655E" w14:textId="77777777" w:rsidTr="00786A6C">
        <w:trPr>
          <w:trHeight w:val="294"/>
        </w:trPr>
        <w:tc>
          <w:tcPr>
            <w:tcW w:w="524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0CC753F3" w14:textId="77777777" w:rsidR="0064794A" w:rsidRPr="006A7764" w:rsidRDefault="0064794A" w:rsidP="00786A6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7764">
              <w:rPr>
                <w:rFonts w:ascii="Arial" w:hAnsi="Arial" w:cs="Arial"/>
                <w:b/>
                <w:bCs/>
                <w:sz w:val="20"/>
                <w:szCs w:val="20"/>
              </w:rPr>
              <w:t>Aracı Sevk Eden Birim Amirinin</w:t>
            </w:r>
          </w:p>
        </w:tc>
        <w:tc>
          <w:tcPr>
            <w:tcW w:w="4678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vAlign w:val="center"/>
          </w:tcPr>
          <w:p w14:paraId="55EC4BF2" w14:textId="77777777" w:rsidR="0064794A" w:rsidRPr="006A7764" w:rsidRDefault="0064794A" w:rsidP="00786A6C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64794A" w:rsidRPr="006A7764" w14:paraId="33CF9DEC" w14:textId="77777777" w:rsidTr="00EB5B58">
        <w:trPr>
          <w:trHeight w:val="391"/>
        </w:trPr>
        <w:tc>
          <w:tcPr>
            <w:tcW w:w="234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67FBAEA" w14:textId="77777777" w:rsidR="0064794A" w:rsidRPr="006A7764" w:rsidRDefault="0064794A" w:rsidP="00786A6C">
            <w:pPr>
              <w:rPr>
                <w:rFonts w:ascii="Arial" w:hAnsi="Arial" w:cs="Arial"/>
                <w:sz w:val="20"/>
                <w:szCs w:val="20"/>
              </w:rPr>
            </w:pPr>
            <w:r w:rsidRPr="006A7764">
              <w:rPr>
                <w:rFonts w:ascii="Arial" w:hAnsi="Arial" w:cs="Arial"/>
                <w:b/>
                <w:bCs/>
                <w:sz w:val="20"/>
                <w:szCs w:val="20"/>
              </w:rPr>
              <w:t>Adı Soyadı</w:t>
            </w:r>
          </w:p>
        </w:tc>
        <w:tc>
          <w:tcPr>
            <w:tcW w:w="290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vAlign w:val="center"/>
          </w:tcPr>
          <w:p w14:paraId="0D326ED7" w14:textId="77777777" w:rsidR="0064794A" w:rsidRPr="006A7764" w:rsidRDefault="0064794A" w:rsidP="00786A6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15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2D2DAB0" w14:textId="77777777" w:rsidR="0064794A" w:rsidRPr="006A7764" w:rsidRDefault="0064794A" w:rsidP="00786A6C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A7764">
              <w:rPr>
                <w:rFonts w:ascii="Arial" w:hAnsi="Arial" w:cs="Arial"/>
                <w:b/>
                <w:bCs/>
                <w:sz w:val="20"/>
                <w:szCs w:val="20"/>
              </w:rPr>
              <w:t>Aracın Çıkış</w:t>
            </w:r>
          </w:p>
        </w:tc>
        <w:tc>
          <w:tcPr>
            <w:tcW w:w="22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FFFFFF"/>
            <w:vAlign w:val="center"/>
          </w:tcPr>
          <w:p w14:paraId="4E1C6EB3" w14:textId="77777777" w:rsidR="0064794A" w:rsidRPr="006A7764" w:rsidRDefault="0064794A" w:rsidP="00786A6C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A7764">
              <w:rPr>
                <w:rFonts w:ascii="Arial" w:hAnsi="Arial" w:cs="Arial"/>
                <w:b/>
                <w:bCs/>
                <w:sz w:val="20"/>
                <w:szCs w:val="20"/>
              </w:rPr>
              <w:t>Aracın Dönüş</w:t>
            </w:r>
          </w:p>
        </w:tc>
      </w:tr>
      <w:tr w:rsidR="0064794A" w:rsidRPr="006A7764" w14:paraId="36B784B4" w14:textId="77777777" w:rsidTr="00EB5B58">
        <w:trPr>
          <w:trHeight w:val="391"/>
        </w:trPr>
        <w:tc>
          <w:tcPr>
            <w:tcW w:w="234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EEA38DB" w14:textId="77777777" w:rsidR="0064794A" w:rsidRPr="006A7764" w:rsidRDefault="0064794A" w:rsidP="00786A6C">
            <w:pPr>
              <w:rPr>
                <w:rFonts w:ascii="Arial" w:hAnsi="Arial" w:cs="Arial"/>
                <w:sz w:val="20"/>
                <w:szCs w:val="20"/>
              </w:rPr>
            </w:pPr>
            <w:r w:rsidRPr="006A7764">
              <w:rPr>
                <w:rFonts w:ascii="Arial" w:hAnsi="Arial" w:cs="Arial"/>
                <w:b/>
                <w:bCs/>
                <w:sz w:val="20"/>
                <w:szCs w:val="20"/>
              </w:rPr>
              <w:t>Unvanı</w:t>
            </w:r>
          </w:p>
        </w:tc>
        <w:tc>
          <w:tcPr>
            <w:tcW w:w="290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vAlign w:val="center"/>
          </w:tcPr>
          <w:p w14:paraId="3A940665" w14:textId="77777777" w:rsidR="0064794A" w:rsidRPr="006A7764" w:rsidRDefault="0064794A" w:rsidP="00786A6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BC62C8D" w14:textId="77777777" w:rsidR="0064794A" w:rsidRPr="006A7764" w:rsidRDefault="0064794A" w:rsidP="00786A6C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A7764">
              <w:rPr>
                <w:rFonts w:ascii="Arial" w:hAnsi="Arial" w:cs="Arial"/>
                <w:sz w:val="20"/>
                <w:szCs w:val="20"/>
              </w:rPr>
              <w:t>Tarihi</w:t>
            </w:r>
            <w:proofErr w:type="gramStart"/>
            <w:r w:rsidRPr="006A7764">
              <w:rPr>
                <w:rFonts w:ascii="Arial" w:hAnsi="Arial" w:cs="Arial"/>
                <w:sz w:val="20"/>
                <w:szCs w:val="20"/>
              </w:rPr>
              <w:tab/>
              <w:t>:…</w:t>
            </w:r>
            <w:proofErr w:type="gramEnd"/>
            <w:r w:rsidRPr="006A7764">
              <w:rPr>
                <w:rFonts w:ascii="Arial" w:hAnsi="Arial" w:cs="Arial"/>
                <w:sz w:val="20"/>
                <w:szCs w:val="20"/>
              </w:rPr>
              <w:t>…………..</w:t>
            </w:r>
          </w:p>
        </w:tc>
        <w:tc>
          <w:tcPr>
            <w:tcW w:w="22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vAlign w:val="center"/>
          </w:tcPr>
          <w:p w14:paraId="5CA81196" w14:textId="77777777" w:rsidR="0064794A" w:rsidRPr="006A7764" w:rsidRDefault="0064794A" w:rsidP="00786A6C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A7764">
              <w:rPr>
                <w:rFonts w:ascii="Arial" w:hAnsi="Arial" w:cs="Arial"/>
                <w:sz w:val="20"/>
                <w:szCs w:val="20"/>
              </w:rPr>
              <w:t>Tarihi</w:t>
            </w:r>
            <w:proofErr w:type="gramStart"/>
            <w:r w:rsidRPr="006A7764">
              <w:rPr>
                <w:rFonts w:ascii="Arial" w:hAnsi="Arial" w:cs="Arial"/>
                <w:sz w:val="20"/>
                <w:szCs w:val="20"/>
              </w:rPr>
              <w:tab/>
              <w:t>:…</w:t>
            </w:r>
            <w:proofErr w:type="gramEnd"/>
            <w:r w:rsidRPr="006A7764">
              <w:rPr>
                <w:rFonts w:ascii="Arial" w:hAnsi="Arial" w:cs="Arial"/>
                <w:sz w:val="20"/>
                <w:szCs w:val="20"/>
              </w:rPr>
              <w:t>…………..</w:t>
            </w:r>
          </w:p>
        </w:tc>
      </w:tr>
      <w:tr w:rsidR="0064794A" w:rsidRPr="006A7764" w14:paraId="71286A11" w14:textId="77777777" w:rsidTr="00786A6C">
        <w:trPr>
          <w:trHeight w:val="340"/>
        </w:trPr>
        <w:tc>
          <w:tcPr>
            <w:tcW w:w="2345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96AC5BB" w14:textId="77777777" w:rsidR="0064794A" w:rsidRPr="006A7764" w:rsidRDefault="0064794A" w:rsidP="00786A6C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A7764">
              <w:rPr>
                <w:rFonts w:ascii="Arial" w:hAnsi="Arial" w:cs="Arial"/>
                <w:b/>
                <w:bCs/>
                <w:sz w:val="20"/>
                <w:szCs w:val="20"/>
              </w:rPr>
              <w:t>İmzası</w:t>
            </w:r>
          </w:p>
          <w:p w14:paraId="503076B1" w14:textId="77777777" w:rsidR="0064794A" w:rsidRPr="006A7764" w:rsidRDefault="0064794A" w:rsidP="00786A6C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A776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00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shd w:val="clear" w:color="000000" w:fill="FFFFFF"/>
            <w:vAlign w:val="center"/>
          </w:tcPr>
          <w:p w14:paraId="6E464362" w14:textId="77777777" w:rsidR="0064794A" w:rsidRPr="006A7764" w:rsidRDefault="0064794A" w:rsidP="00786A6C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1893F3B3" w14:textId="77777777" w:rsidR="0064794A" w:rsidRPr="006A7764" w:rsidRDefault="0064794A" w:rsidP="00786A6C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EF8DF7B" w14:textId="77777777" w:rsidR="0064794A" w:rsidRPr="006A7764" w:rsidRDefault="0064794A" w:rsidP="00786A6C">
            <w:pPr>
              <w:rPr>
                <w:rFonts w:ascii="Arial" w:hAnsi="Arial" w:cs="Arial"/>
                <w:sz w:val="20"/>
                <w:szCs w:val="20"/>
              </w:rPr>
            </w:pPr>
            <w:r w:rsidRPr="006A7764">
              <w:rPr>
                <w:rFonts w:ascii="Arial" w:hAnsi="Arial" w:cs="Arial"/>
                <w:sz w:val="20"/>
                <w:szCs w:val="20"/>
              </w:rPr>
              <w:t>Saati</w:t>
            </w:r>
            <w:proofErr w:type="gramStart"/>
            <w:r w:rsidRPr="006A7764">
              <w:rPr>
                <w:rFonts w:ascii="Arial" w:hAnsi="Arial" w:cs="Arial"/>
                <w:sz w:val="20"/>
                <w:szCs w:val="20"/>
              </w:rPr>
              <w:tab/>
              <w:t>:…</w:t>
            </w:r>
            <w:proofErr w:type="gramEnd"/>
            <w:r w:rsidRPr="006A7764">
              <w:rPr>
                <w:rFonts w:ascii="Arial" w:hAnsi="Arial" w:cs="Arial"/>
                <w:sz w:val="20"/>
                <w:szCs w:val="20"/>
              </w:rPr>
              <w:t>…………..</w:t>
            </w:r>
          </w:p>
        </w:tc>
        <w:tc>
          <w:tcPr>
            <w:tcW w:w="226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CA28080" w14:textId="77777777" w:rsidR="0064794A" w:rsidRPr="006A7764" w:rsidRDefault="0064794A" w:rsidP="00786A6C">
            <w:pPr>
              <w:rPr>
                <w:rFonts w:ascii="Arial" w:hAnsi="Arial" w:cs="Arial"/>
                <w:sz w:val="20"/>
                <w:szCs w:val="20"/>
              </w:rPr>
            </w:pPr>
            <w:r w:rsidRPr="006A7764">
              <w:rPr>
                <w:rFonts w:ascii="Arial" w:hAnsi="Arial" w:cs="Arial"/>
                <w:sz w:val="20"/>
                <w:szCs w:val="20"/>
              </w:rPr>
              <w:t>Saati</w:t>
            </w:r>
            <w:proofErr w:type="gramStart"/>
            <w:r w:rsidRPr="006A7764">
              <w:rPr>
                <w:rFonts w:ascii="Arial" w:hAnsi="Arial" w:cs="Arial"/>
                <w:sz w:val="20"/>
                <w:szCs w:val="20"/>
              </w:rPr>
              <w:tab/>
              <w:t>:…</w:t>
            </w:r>
            <w:proofErr w:type="gramEnd"/>
            <w:r w:rsidRPr="006A7764">
              <w:rPr>
                <w:rFonts w:ascii="Arial" w:hAnsi="Arial" w:cs="Arial"/>
                <w:sz w:val="20"/>
                <w:szCs w:val="20"/>
              </w:rPr>
              <w:t>…………..</w:t>
            </w:r>
          </w:p>
        </w:tc>
      </w:tr>
      <w:tr w:rsidR="0064794A" w:rsidRPr="006A7764" w14:paraId="6B5B2976" w14:textId="77777777" w:rsidTr="00786A6C">
        <w:trPr>
          <w:trHeight w:val="391"/>
        </w:trPr>
        <w:tc>
          <w:tcPr>
            <w:tcW w:w="2345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679F787" w14:textId="77777777" w:rsidR="0064794A" w:rsidRPr="006A7764" w:rsidRDefault="0064794A" w:rsidP="00786A6C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900" w:type="dxa"/>
            <w:gridSpan w:val="4"/>
            <w:vMerge/>
            <w:tcBorders>
              <w:left w:val="single" w:sz="4" w:space="0" w:color="auto"/>
              <w:right w:val="single" w:sz="4" w:space="0" w:color="000000"/>
            </w:tcBorders>
            <w:shd w:val="clear" w:color="000000" w:fill="FFFFFF"/>
            <w:vAlign w:val="center"/>
          </w:tcPr>
          <w:p w14:paraId="0019B882" w14:textId="77777777" w:rsidR="0064794A" w:rsidRPr="006A7764" w:rsidRDefault="0064794A" w:rsidP="00786A6C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415" w:type="dxa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5C80B1F" w14:textId="77777777" w:rsidR="0064794A" w:rsidRPr="006A7764" w:rsidRDefault="0064794A" w:rsidP="00786A6C">
            <w:pPr>
              <w:tabs>
                <w:tab w:val="left" w:pos="646"/>
              </w:tabs>
              <w:rPr>
                <w:rFonts w:ascii="Arial" w:hAnsi="Arial" w:cs="Arial"/>
                <w:sz w:val="20"/>
                <w:szCs w:val="20"/>
              </w:rPr>
            </w:pPr>
            <w:r w:rsidRPr="006A7764">
              <w:rPr>
                <w:rFonts w:ascii="Arial" w:hAnsi="Arial" w:cs="Arial"/>
                <w:sz w:val="20"/>
                <w:szCs w:val="20"/>
              </w:rPr>
              <w:t>Km</w:t>
            </w:r>
            <w:proofErr w:type="gramStart"/>
            <w:r w:rsidRPr="006A7764">
              <w:rPr>
                <w:rFonts w:ascii="Arial" w:hAnsi="Arial" w:cs="Arial"/>
                <w:sz w:val="20"/>
                <w:szCs w:val="20"/>
              </w:rPr>
              <w:tab/>
              <w:t>:…</w:t>
            </w:r>
            <w:proofErr w:type="gramEnd"/>
            <w:r w:rsidRPr="006A7764">
              <w:rPr>
                <w:rFonts w:ascii="Arial" w:hAnsi="Arial" w:cs="Arial"/>
                <w:sz w:val="20"/>
                <w:szCs w:val="20"/>
              </w:rPr>
              <w:t>…………..</w:t>
            </w:r>
          </w:p>
        </w:tc>
        <w:tc>
          <w:tcPr>
            <w:tcW w:w="226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65F9170" w14:textId="77777777" w:rsidR="0064794A" w:rsidRPr="006A7764" w:rsidRDefault="0064794A" w:rsidP="00786A6C">
            <w:pPr>
              <w:rPr>
                <w:rFonts w:ascii="Arial" w:hAnsi="Arial" w:cs="Arial"/>
                <w:sz w:val="20"/>
                <w:szCs w:val="20"/>
              </w:rPr>
            </w:pPr>
            <w:r w:rsidRPr="006A7764">
              <w:rPr>
                <w:rFonts w:ascii="Arial" w:hAnsi="Arial" w:cs="Arial"/>
                <w:sz w:val="20"/>
                <w:szCs w:val="20"/>
              </w:rPr>
              <w:t>Km</w:t>
            </w:r>
            <w:proofErr w:type="gramStart"/>
            <w:r w:rsidRPr="006A7764">
              <w:rPr>
                <w:rFonts w:ascii="Arial" w:hAnsi="Arial" w:cs="Arial"/>
                <w:sz w:val="20"/>
                <w:szCs w:val="20"/>
              </w:rPr>
              <w:tab/>
              <w:t>:…</w:t>
            </w:r>
            <w:proofErr w:type="gramEnd"/>
            <w:r w:rsidRPr="006A7764">
              <w:rPr>
                <w:rFonts w:ascii="Arial" w:hAnsi="Arial" w:cs="Arial"/>
                <w:sz w:val="20"/>
                <w:szCs w:val="20"/>
              </w:rPr>
              <w:t>…………..</w:t>
            </w:r>
          </w:p>
        </w:tc>
      </w:tr>
      <w:tr w:rsidR="0064794A" w:rsidRPr="006A7764" w14:paraId="19F2D9FA" w14:textId="77777777" w:rsidTr="00786A6C">
        <w:trPr>
          <w:trHeight w:val="391"/>
        </w:trPr>
        <w:tc>
          <w:tcPr>
            <w:tcW w:w="9923" w:type="dxa"/>
            <w:gridSpan w:val="9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352816A" w14:textId="77777777" w:rsidR="0064794A" w:rsidRPr="006A7764" w:rsidRDefault="0064794A" w:rsidP="00786A6C">
            <w:pPr>
              <w:rPr>
                <w:rFonts w:ascii="Arial" w:hAnsi="Arial" w:cs="Arial"/>
                <w:sz w:val="20"/>
                <w:szCs w:val="20"/>
              </w:rPr>
            </w:pPr>
            <w:r w:rsidRPr="006A776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NOT: </w:t>
            </w:r>
            <w:r w:rsidRPr="006A7764">
              <w:rPr>
                <w:rFonts w:ascii="Arial" w:hAnsi="Arial" w:cs="Arial"/>
                <w:sz w:val="20"/>
                <w:szCs w:val="20"/>
              </w:rPr>
              <w:t xml:space="preserve">Araç sürücüleri ile araçta bulunan görevliler resmi sıfatın gerektirdiği saygınlığa uygun davranışlarda   </w:t>
            </w:r>
          </w:p>
          <w:p w14:paraId="2F3B8890" w14:textId="77777777" w:rsidR="0064794A" w:rsidRPr="006A7764" w:rsidRDefault="0064794A" w:rsidP="00786A6C">
            <w:pPr>
              <w:rPr>
                <w:rFonts w:ascii="Arial" w:hAnsi="Arial" w:cs="Arial"/>
                <w:sz w:val="20"/>
                <w:szCs w:val="20"/>
              </w:rPr>
            </w:pPr>
            <w:r w:rsidRPr="006A7764">
              <w:rPr>
                <w:rFonts w:ascii="Arial" w:hAnsi="Arial" w:cs="Arial"/>
                <w:sz w:val="20"/>
                <w:szCs w:val="20"/>
              </w:rPr>
              <w:t xml:space="preserve">          </w:t>
            </w:r>
            <w:proofErr w:type="gramStart"/>
            <w:r w:rsidRPr="006A7764">
              <w:rPr>
                <w:rFonts w:ascii="Arial" w:hAnsi="Arial" w:cs="Arial"/>
                <w:sz w:val="20"/>
                <w:szCs w:val="20"/>
              </w:rPr>
              <w:t>bulunacaktır</w:t>
            </w:r>
            <w:proofErr w:type="gramEnd"/>
            <w:r w:rsidRPr="006A7764">
              <w:rPr>
                <w:rFonts w:ascii="Arial" w:hAnsi="Arial" w:cs="Arial"/>
                <w:sz w:val="20"/>
                <w:szCs w:val="20"/>
              </w:rPr>
              <w:t>. Sürücüler görev süresince araç içinde sigara içmeyecektir.</w:t>
            </w:r>
          </w:p>
        </w:tc>
      </w:tr>
    </w:tbl>
    <w:p w14:paraId="14A1013F" w14:textId="77777777" w:rsidR="00912279" w:rsidRPr="0088483A" w:rsidRDefault="00912279">
      <w:pPr>
        <w:rPr>
          <w:rFonts w:asciiTheme="minorHAnsi" w:hAnsiTheme="minorHAnsi"/>
        </w:rPr>
      </w:pPr>
    </w:p>
    <w:sectPr w:rsidR="00912279" w:rsidRPr="0088483A" w:rsidSect="006A776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417" w:bottom="142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884EFE" w14:textId="77777777" w:rsidR="00703292" w:rsidRDefault="00703292" w:rsidP="00375C40">
      <w:r>
        <w:separator/>
      </w:r>
    </w:p>
  </w:endnote>
  <w:endnote w:type="continuationSeparator" w:id="0">
    <w:p w14:paraId="1C98C8A4" w14:textId="77777777" w:rsidR="00703292" w:rsidRDefault="00703292" w:rsidP="00375C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A2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6F7C63" w14:textId="77777777" w:rsidR="00D8535D" w:rsidRDefault="00D8535D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9EDBA1" w14:textId="77777777" w:rsidR="00D8535D" w:rsidRDefault="00D8535D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BBF1EA" w14:textId="77777777" w:rsidR="00D8535D" w:rsidRDefault="00D8535D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6F0352" w14:textId="77777777" w:rsidR="00703292" w:rsidRDefault="00703292" w:rsidP="00375C40">
      <w:r>
        <w:separator/>
      </w:r>
    </w:p>
  </w:footnote>
  <w:footnote w:type="continuationSeparator" w:id="0">
    <w:p w14:paraId="77125610" w14:textId="77777777" w:rsidR="00703292" w:rsidRDefault="00703292" w:rsidP="00375C4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47335C" w14:textId="77777777" w:rsidR="00D8535D" w:rsidRDefault="00D8535D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923" w:type="dxa"/>
      <w:tblInd w:w="-3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A0" w:firstRow="1" w:lastRow="0" w:firstColumn="1" w:lastColumn="0" w:noHBand="0" w:noVBand="0"/>
    </w:tblPr>
    <w:tblGrid>
      <w:gridCol w:w="1656"/>
      <w:gridCol w:w="4930"/>
      <w:gridCol w:w="1636"/>
      <w:gridCol w:w="1701"/>
    </w:tblGrid>
    <w:tr w:rsidR="0053221D" w:rsidRPr="00151E02" w14:paraId="42B461C5" w14:textId="77777777" w:rsidTr="006B2CEC">
      <w:trPr>
        <w:trHeight w:val="276"/>
      </w:trPr>
      <w:tc>
        <w:tcPr>
          <w:tcW w:w="1656" w:type="dxa"/>
          <w:vMerge w:val="restart"/>
          <w:vAlign w:val="center"/>
        </w:tcPr>
        <w:p w14:paraId="62CBB317" w14:textId="77777777" w:rsidR="0053221D" w:rsidRPr="00152CCE" w:rsidRDefault="00B92C27" w:rsidP="0053221D">
          <w:pPr>
            <w:pStyle w:val="stBilgi"/>
            <w:jc w:val="center"/>
            <w:rPr>
              <w:rFonts w:asciiTheme="minorHAnsi" w:hAnsiTheme="minorHAnsi" w:cs="Arial"/>
              <w:sz w:val="16"/>
              <w:szCs w:val="16"/>
            </w:rPr>
          </w:pPr>
          <w:r w:rsidRPr="00E21AD0">
            <w:rPr>
              <w:rFonts w:asciiTheme="minorHAnsi" w:hAnsiTheme="minorHAnsi" w:cs="Arial"/>
              <w:noProof/>
              <w:sz w:val="16"/>
              <w:szCs w:val="16"/>
            </w:rPr>
            <w:drawing>
              <wp:inline distT="0" distB="0" distL="0" distR="0" wp14:anchorId="343D56B1" wp14:editId="30339F6A">
                <wp:extent cx="904875" cy="857250"/>
                <wp:effectExtent l="0" t="0" r="9525" b="0"/>
                <wp:docPr id="4" name="Resim 4" descr="Batman Üniversitesi için 19 fikir | batman, turizm, sosyal bilimler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Batman Üniversitesi için 19 fikir | batman, turizm, sosyal bilimler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04875" cy="8572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930" w:type="dxa"/>
          <w:vMerge w:val="restart"/>
          <w:vAlign w:val="center"/>
        </w:tcPr>
        <w:p w14:paraId="3BA25FA2" w14:textId="77777777" w:rsidR="0053221D" w:rsidRPr="005C1E54" w:rsidRDefault="0053221D" w:rsidP="0053221D">
          <w:pPr>
            <w:tabs>
              <w:tab w:val="left" w:pos="4395"/>
            </w:tabs>
            <w:jc w:val="center"/>
            <w:rPr>
              <w:rFonts w:asciiTheme="minorHAnsi" w:hAnsiTheme="minorHAnsi"/>
              <w:b/>
            </w:rPr>
          </w:pPr>
          <w:r w:rsidRPr="005C1E54">
            <w:rPr>
              <w:rFonts w:asciiTheme="minorHAnsi" w:hAnsiTheme="minorHAnsi"/>
              <w:b/>
            </w:rPr>
            <w:t>T.C.</w:t>
          </w:r>
        </w:p>
        <w:sdt>
          <w:sdtPr>
            <w:rPr>
              <w:rStyle w:val="StForm"/>
              <w:rFonts w:asciiTheme="minorHAnsi" w:hAnsiTheme="minorHAnsi"/>
              <w:sz w:val="24"/>
            </w:rPr>
            <w:id w:val="-308562876"/>
          </w:sdtPr>
          <w:sdtEndPr>
            <w:rPr>
              <w:rStyle w:val="StForm"/>
            </w:rPr>
          </w:sdtEndPr>
          <w:sdtContent>
            <w:p w14:paraId="0DAA72FC" w14:textId="2E0E69FA" w:rsidR="0053221D" w:rsidRPr="005C1E54" w:rsidRDefault="00B92C27" w:rsidP="005C1E54">
              <w:pPr>
                <w:jc w:val="center"/>
                <w:rPr>
                  <w:rStyle w:val="StForm"/>
                  <w:rFonts w:asciiTheme="minorHAnsi" w:hAnsiTheme="minorHAnsi"/>
                  <w:b/>
                  <w:sz w:val="24"/>
                </w:rPr>
              </w:pPr>
              <w:r w:rsidRPr="005C1E54">
                <w:rPr>
                  <w:rStyle w:val="StForm"/>
                  <w:rFonts w:asciiTheme="minorHAnsi" w:hAnsiTheme="minorHAnsi"/>
                  <w:b/>
                  <w:sz w:val="24"/>
                </w:rPr>
                <w:t>BATMAN</w:t>
              </w:r>
              <w:r w:rsidR="00243401" w:rsidRPr="005C1E54">
                <w:rPr>
                  <w:rStyle w:val="StForm"/>
                  <w:rFonts w:asciiTheme="minorHAnsi" w:hAnsiTheme="minorHAnsi"/>
                  <w:b/>
                  <w:sz w:val="24"/>
                </w:rPr>
                <w:t xml:space="preserve"> ÜNİVERSİTESİ</w:t>
              </w:r>
            </w:p>
          </w:sdtContent>
        </w:sdt>
        <w:p w14:paraId="5F09ED3C" w14:textId="77777777" w:rsidR="0053221D" w:rsidRPr="00152CCE" w:rsidRDefault="0053221D" w:rsidP="0053221D">
          <w:pPr>
            <w:pStyle w:val="stBilgi"/>
            <w:jc w:val="center"/>
            <w:rPr>
              <w:rFonts w:asciiTheme="minorHAnsi" w:hAnsiTheme="minorHAnsi" w:cs="Arial"/>
              <w:b/>
              <w:sz w:val="16"/>
              <w:szCs w:val="16"/>
            </w:rPr>
          </w:pPr>
          <w:r w:rsidRPr="005C1E54">
            <w:rPr>
              <w:rFonts w:asciiTheme="minorHAnsi" w:hAnsiTheme="minorHAnsi"/>
              <w:b/>
            </w:rPr>
            <w:t>GÜNLÜK ARAÇ GÖREV FORMU</w:t>
          </w:r>
        </w:p>
      </w:tc>
      <w:tc>
        <w:tcPr>
          <w:tcW w:w="1636" w:type="dxa"/>
          <w:vAlign w:val="center"/>
        </w:tcPr>
        <w:p w14:paraId="1ADEFFC6" w14:textId="77777777" w:rsidR="0053221D" w:rsidRPr="005C1E54" w:rsidRDefault="0053221D" w:rsidP="0053221D">
          <w:pPr>
            <w:pStyle w:val="stBilgi"/>
            <w:rPr>
              <w:rFonts w:asciiTheme="minorHAnsi" w:hAnsiTheme="minorHAnsi" w:cs="Arial"/>
              <w:sz w:val="22"/>
              <w:szCs w:val="22"/>
            </w:rPr>
          </w:pPr>
          <w:r w:rsidRPr="005C1E54">
            <w:rPr>
              <w:rFonts w:asciiTheme="minorHAnsi" w:hAnsiTheme="minorHAnsi" w:cs="Arial"/>
              <w:sz w:val="22"/>
              <w:szCs w:val="22"/>
            </w:rPr>
            <w:t>Doküman No</w:t>
          </w:r>
        </w:p>
      </w:tc>
      <w:tc>
        <w:tcPr>
          <w:tcW w:w="1701" w:type="dxa"/>
          <w:vAlign w:val="center"/>
        </w:tcPr>
        <w:p w14:paraId="780714C2" w14:textId="7C028A6A" w:rsidR="0053221D" w:rsidRPr="005C1E54" w:rsidRDefault="00D8535D" w:rsidP="0053221D">
          <w:pPr>
            <w:pStyle w:val="stBilgi"/>
            <w:rPr>
              <w:rFonts w:asciiTheme="minorHAnsi" w:hAnsiTheme="minorHAnsi" w:cs="Arial"/>
              <w:sz w:val="22"/>
              <w:szCs w:val="22"/>
            </w:rPr>
          </w:pPr>
          <w:r w:rsidRPr="005C1E54">
            <w:rPr>
              <w:rFonts w:asciiTheme="minorHAnsi" w:hAnsiTheme="minorHAnsi" w:cs="Arial"/>
              <w:sz w:val="22"/>
              <w:szCs w:val="22"/>
            </w:rPr>
            <w:t>FR-323</w:t>
          </w:r>
        </w:p>
      </w:tc>
    </w:tr>
    <w:tr w:rsidR="0053221D" w:rsidRPr="00151E02" w14:paraId="07FB819E" w14:textId="77777777" w:rsidTr="006B2CEC">
      <w:trPr>
        <w:trHeight w:val="276"/>
      </w:trPr>
      <w:tc>
        <w:tcPr>
          <w:tcW w:w="1656" w:type="dxa"/>
          <w:vMerge/>
          <w:vAlign w:val="center"/>
        </w:tcPr>
        <w:p w14:paraId="1D178FD2" w14:textId="77777777" w:rsidR="0053221D" w:rsidRPr="00152CCE" w:rsidRDefault="0053221D" w:rsidP="0053221D">
          <w:pPr>
            <w:pStyle w:val="stBilgi"/>
            <w:jc w:val="center"/>
            <w:rPr>
              <w:rFonts w:asciiTheme="minorHAnsi" w:hAnsiTheme="minorHAnsi" w:cs="Arial"/>
              <w:sz w:val="16"/>
              <w:szCs w:val="16"/>
            </w:rPr>
          </w:pPr>
        </w:p>
      </w:tc>
      <w:tc>
        <w:tcPr>
          <w:tcW w:w="4930" w:type="dxa"/>
          <w:vMerge/>
          <w:vAlign w:val="center"/>
        </w:tcPr>
        <w:p w14:paraId="2BF5292E" w14:textId="77777777" w:rsidR="0053221D" w:rsidRPr="00152CCE" w:rsidRDefault="0053221D" w:rsidP="0053221D">
          <w:pPr>
            <w:pStyle w:val="stBilgi"/>
            <w:jc w:val="center"/>
            <w:rPr>
              <w:rFonts w:asciiTheme="minorHAnsi" w:hAnsiTheme="minorHAnsi" w:cs="Arial"/>
              <w:sz w:val="16"/>
              <w:szCs w:val="16"/>
            </w:rPr>
          </w:pPr>
        </w:p>
      </w:tc>
      <w:tc>
        <w:tcPr>
          <w:tcW w:w="1636" w:type="dxa"/>
          <w:vAlign w:val="center"/>
        </w:tcPr>
        <w:p w14:paraId="7739A4E5" w14:textId="77777777" w:rsidR="0053221D" w:rsidRPr="005C1E54" w:rsidRDefault="0053221D" w:rsidP="0053221D">
          <w:pPr>
            <w:pStyle w:val="stBilgi"/>
            <w:rPr>
              <w:rFonts w:asciiTheme="minorHAnsi" w:hAnsiTheme="minorHAnsi" w:cs="Arial"/>
              <w:sz w:val="22"/>
              <w:szCs w:val="22"/>
            </w:rPr>
          </w:pPr>
          <w:r w:rsidRPr="005C1E54">
            <w:rPr>
              <w:rFonts w:asciiTheme="minorHAnsi" w:hAnsiTheme="minorHAnsi" w:cs="Arial"/>
              <w:sz w:val="22"/>
              <w:szCs w:val="22"/>
            </w:rPr>
            <w:t>İlk Yayın Tarihi</w:t>
          </w:r>
        </w:p>
      </w:tc>
      <w:tc>
        <w:tcPr>
          <w:tcW w:w="1701" w:type="dxa"/>
          <w:vAlign w:val="center"/>
        </w:tcPr>
        <w:p w14:paraId="7977E790" w14:textId="3DD58ED4" w:rsidR="0053221D" w:rsidRPr="005C1E54" w:rsidRDefault="005C1E54" w:rsidP="0053221D">
          <w:pPr>
            <w:pStyle w:val="stBilgi"/>
            <w:rPr>
              <w:rFonts w:asciiTheme="minorHAnsi" w:hAnsiTheme="minorHAnsi" w:cs="Arial"/>
              <w:sz w:val="22"/>
              <w:szCs w:val="22"/>
            </w:rPr>
          </w:pPr>
          <w:r>
            <w:rPr>
              <w:rFonts w:asciiTheme="minorHAnsi" w:hAnsiTheme="minorHAnsi" w:cs="Arial"/>
              <w:sz w:val="22"/>
              <w:szCs w:val="22"/>
            </w:rPr>
            <w:t>10</w:t>
          </w:r>
          <w:r w:rsidR="00D8535D" w:rsidRPr="005C1E54">
            <w:rPr>
              <w:rFonts w:asciiTheme="minorHAnsi" w:hAnsiTheme="minorHAnsi" w:cs="Arial"/>
              <w:sz w:val="22"/>
              <w:szCs w:val="22"/>
            </w:rPr>
            <w:t>.01.2022</w:t>
          </w:r>
        </w:p>
      </w:tc>
    </w:tr>
    <w:tr w:rsidR="00932A32" w:rsidRPr="00151E02" w14:paraId="145E1AF6" w14:textId="77777777" w:rsidTr="006B2CEC">
      <w:trPr>
        <w:trHeight w:val="276"/>
      </w:trPr>
      <w:tc>
        <w:tcPr>
          <w:tcW w:w="1656" w:type="dxa"/>
          <w:vMerge/>
          <w:vAlign w:val="center"/>
        </w:tcPr>
        <w:p w14:paraId="56A83914" w14:textId="77777777" w:rsidR="00932A32" w:rsidRPr="00152CCE" w:rsidRDefault="00932A32" w:rsidP="00932A32">
          <w:pPr>
            <w:pStyle w:val="stBilgi"/>
            <w:jc w:val="center"/>
            <w:rPr>
              <w:rFonts w:asciiTheme="minorHAnsi" w:hAnsiTheme="minorHAnsi" w:cs="Arial"/>
              <w:sz w:val="16"/>
              <w:szCs w:val="16"/>
            </w:rPr>
          </w:pPr>
        </w:p>
      </w:tc>
      <w:tc>
        <w:tcPr>
          <w:tcW w:w="4930" w:type="dxa"/>
          <w:vMerge/>
          <w:vAlign w:val="center"/>
        </w:tcPr>
        <w:p w14:paraId="0EA29454" w14:textId="77777777" w:rsidR="00932A32" w:rsidRPr="00152CCE" w:rsidRDefault="00932A32" w:rsidP="00932A32">
          <w:pPr>
            <w:pStyle w:val="stBilgi"/>
            <w:jc w:val="center"/>
            <w:rPr>
              <w:rFonts w:asciiTheme="minorHAnsi" w:hAnsiTheme="minorHAnsi" w:cs="Arial"/>
              <w:sz w:val="16"/>
              <w:szCs w:val="16"/>
            </w:rPr>
          </w:pPr>
        </w:p>
      </w:tc>
      <w:tc>
        <w:tcPr>
          <w:tcW w:w="1636" w:type="dxa"/>
          <w:vAlign w:val="center"/>
        </w:tcPr>
        <w:p w14:paraId="0E2108C0" w14:textId="77777777" w:rsidR="00932A32" w:rsidRPr="005C1E54" w:rsidRDefault="00932A32" w:rsidP="00932A32">
          <w:pPr>
            <w:pStyle w:val="stBilgi"/>
            <w:rPr>
              <w:rFonts w:asciiTheme="minorHAnsi" w:hAnsiTheme="minorHAnsi" w:cs="Arial"/>
              <w:sz w:val="22"/>
              <w:szCs w:val="22"/>
            </w:rPr>
          </w:pPr>
          <w:r w:rsidRPr="005C1E54">
            <w:rPr>
              <w:rFonts w:asciiTheme="minorHAnsi" w:hAnsiTheme="minorHAnsi" w:cs="Arial"/>
              <w:sz w:val="22"/>
              <w:szCs w:val="22"/>
            </w:rPr>
            <w:t>Revizyon Tarihi</w:t>
          </w:r>
        </w:p>
      </w:tc>
      <w:tc>
        <w:tcPr>
          <w:tcW w:w="1701" w:type="dxa"/>
          <w:vAlign w:val="center"/>
        </w:tcPr>
        <w:p w14:paraId="24596400" w14:textId="77777777" w:rsidR="00932A32" w:rsidRPr="005C1E54" w:rsidRDefault="00932A32" w:rsidP="00932A32">
          <w:pPr>
            <w:pStyle w:val="stBilgi"/>
            <w:rPr>
              <w:rFonts w:asciiTheme="minorHAnsi" w:hAnsiTheme="minorHAnsi" w:cs="Arial"/>
              <w:sz w:val="22"/>
              <w:szCs w:val="22"/>
            </w:rPr>
          </w:pPr>
        </w:p>
      </w:tc>
    </w:tr>
    <w:tr w:rsidR="00932A32" w:rsidRPr="00151E02" w14:paraId="4AF4D684" w14:textId="77777777" w:rsidTr="006B2CEC">
      <w:trPr>
        <w:trHeight w:val="276"/>
      </w:trPr>
      <w:tc>
        <w:tcPr>
          <w:tcW w:w="1656" w:type="dxa"/>
          <w:vMerge/>
          <w:vAlign w:val="center"/>
        </w:tcPr>
        <w:p w14:paraId="793D035D" w14:textId="77777777" w:rsidR="00932A32" w:rsidRPr="00152CCE" w:rsidRDefault="00932A32" w:rsidP="00932A32">
          <w:pPr>
            <w:pStyle w:val="stBilgi"/>
            <w:jc w:val="center"/>
            <w:rPr>
              <w:rFonts w:asciiTheme="minorHAnsi" w:hAnsiTheme="minorHAnsi" w:cs="Arial"/>
              <w:sz w:val="16"/>
              <w:szCs w:val="16"/>
            </w:rPr>
          </w:pPr>
        </w:p>
      </w:tc>
      <w:tc>
        <w:tcPr>
          <w:tcW w:w="4930" w:type="dxa"/>
          <w:vMerge/>
          <w:vAlign w:val="center"/>
        </w:tcPr>
        <w:p w14:paraId="34B7093D" w14:textId="77777777" w:rsidR="00932A32" w:rsidRPr="00152CCE" w:rsidRDefault="00932A32" w:rsidP="00932A32">
          <w:pPr>
            <w:pStyle w:val="stBilgi"/>
            <w:jc w:val="center"/>
            <w:rPr>
              <w:rFonts w:asciiTheme="minorHAnsi" w:hAnsiTheme="minorHAnsi" w:cs="Arial"/>
              <w:sz w:val="16"/>
              <w:szCs w:val="16"/>
            </w:rPr>
          </w:pPr>
        </w:p>
      </w:tc>
      <w:tc>
        <w:tcPr>
          <w:tcW w:w="1636" w:type="dxa"/>
          <w:vAlign w:val="center"/>
        </w:tcPr>
        <w:p w14:paraId="6CEA25C6" w14:textId="77777777" w:rsidR="00932A32" w:rsidRPr="005C1E54" w:rsidRDefault="00932A32" w:rsidP="00932A32">
          <w:pPr>
            <w:pStyle w:val="stBilgi"/>
            <w:rPr>
              <w:rFonts w:asciiTheme="minorHAnsi" w:hAnsiTheme="minorHAnsi" w:cs="Arial"/>
              <w:sz w:val="22"/>
              <w:szCs w:val="22"/>
            </w:rPr>
          </w:pPr>
          <w:r w:rsidRPr="005C1E54">
            <w:rPr>
              <w:rFonts w:asciiTheme="minorHAnsi" w:hAnsiTheme="minorHAnsi" w:cs="Arial"/>
              <w:sz w:val="22"/>
              <w:szCs w:val="22"/>
            </w:rPr>
            <w:t>Revizyon No</w:t>
          </w:r>
        </w:p>
      </w:tc>
      <w:tc>
        <w:tcPr>
          <w:tcW w:w="1701" w:type="dxa"/>
          <w:vAlign w:val="center"/>
        </w:tcPr>
        <w:p w14:paraId="6DB81B1B" w14:textId="64BA0E1E" w:rsidR="00932A32" w:rsidRPr="005C1E54" w:rsidRDefault="00D8535D" w:rsidP="00932A32">
          <w:pPr>
            <w:pStyle w:val="stBilgi"/>
            <w:rPr>
              <w:rFonts w:asciiTheme="minorHAnsi" w:hAnsiTheme="minorHAnsi" w:cs="Arial"/>
              <w:sz w:val="22"/>
              <w:szCs w:val="22"/>
            </w:rPr>
          </w:pPr>
          <w:r w:rsidRPr="005C1E54">
            <w:rPr>
              <w:rFonts w:asciiTheme="minorHAnsi" w:hAnsiTheme="minorHAnsi" w:cs="Arial"/>
              <w:sz w:val="22"/>
              <w:szCs w:val="22"/>
            </w:rPr>
            <w:t>00</w:t>
          </w:r>
        </w:p>
      </w:tc>
    </w:tr>
    <w:tr w:rsidR="00932A32" w:rsidRPr="00151E02" w14:paraId="409413C4" w14:textId="77777777" w:rsidTr="006B2CEC">
      <w:trPr>
        <w:trHeight w:val="276"/>
      </w:trPr>
      <w:tc>
        <w:tcPr>
          <w:tcW w:w="1656" w:type="dxa"/>
          <w:vMerge/>
          <w:vAlign w:val="center"/>
        </w:tcPr>
        <w:p w14:paraId="2DD65B99" w14:textId="77777777" w:rsidR="00932A32" w:rsidRPr="00152CCE" w:rsidRDefault="00932A32" w:rsidP="00932A32">
          <w:pPr>
            <w:pStyle w:val="stBilgi"/>
            <w:jc w:val="center"/>
            <w:rPr>
              <w:rFonts w:asciiTheme="minorHAnsi" w:hAnsiTheme="minorHAnsi" w:cs="Arial"/>
              <w:sz w:val="16"/>
              <w:szCs w:val="16"/>
            </w:rPr>
          </w:pPr>
        </w:p>
      </w:tc>
      <w:tc>
        <w:tcPr>
          <w:tcW w:w="4930" w:type="dxa"/>
          <w:vMerge/>
          <w:vAlign w:val="center"/>
        </w:tcPr>
        <w:p w14:paraId="1384C7AA" w14:textId="77777777" w:rsidR="00932A32" w:rsidRPr="00152CCE" w:rsidRDefault="00932A32" w:rsidP="00932A32">
          <w:pPr>
            <w:pStyle w:val="stBilgi"/>
            <w:jc w:val="center"/>
            <w:rPr>
              <w:rFonts w:asciiTheme="minorHAnsi" w:hAnsiTheme="minorHAnsi" w:cs="Arial"/>
              <w:sz w:val="16"/>
              <w:szCs w:val="16"/>
            </w:rPr>
          </w:pPr>
        </w:p>
      </w:tc>
      <w:tc>
        <w:tcPr>
          <w:tcW w:w="1636" w:type="dxa"/>
          <w:vAlign w:val="center"/>
        </w:tcPr>
        <w:p w14:paraId="67EC7862" w14:textId="77777777" w:rsidR="00932A32" w:rsidRPr="005C1E54" w:rsidRDefault="00932A32" w:rsidP="00932A32">
          <w:pPr>
            <w:pStyle w:val="stBilgi"/>
            <w:rPr>
              <w:rFonts w:asciiTheme="minorHAnsi" w:hAnsiTheme="minorHAnsi" w:cs="Arial"/>
              <w:sz w:val="22"/>
              <w:szCs w:val="22"/>
            </w:rPr>
          </w:pPr>
          <w:r w:rsidRPr="005C1E54">
            <w:rPr>
              <w:rFonts w:asciiTheme="minorHAnsi" w:hAnsiTheme="minorHAnsi" w:cs="Arial"/>
              <w:sz w:val="22"/>
              <w:szCs w:val="22"/>
            </w:rPr>
            <w:t>Sayfa</w:t>
          </w:r>
        </w:p>
      </w:tc>
      <w:tc>
        <w:tcPr>
          <w:tcW w:w="1701" w:type="dxa"/>
          <w:vAlign w:val="center"/>
        </w:tcPr>
        <w:p w14:paraId="75D32735" w14:textId="77777777" w:rsidR="00932A32" w:rsidRPr="005C1E54" w:rsidRDefault="00932A32" w:rsidP="00932A32">
          <w:pPr>
            <w:pStyle w:val="stBilgi"/>
            <w:rPr>
              <w:rFonts w:asciiTheme="minorHAnsi" w:hAnsiTheme="minorHAnsi" w:cs="Arial"/>
              <w:sz w:val="22"/>
              <w:szCs w:val="22"/>
            </w:rPr>
          </w:pPr>
        </w:p>
      </w:tc>
    </w:tr>
  </w:tbl>
  <w:p w14:paraId="0BC71542" w14:textId="77777777" w:rsidR="00932A32" w:rsidRDefault="00932A32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B43CB5" w14:textId="77777777" w:rsidR="00D8535D" w:rsidRDefault="00D8535D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A9681C"/>
    <w:multiLevelType w:val="hybridMultilevel"/>
    <w:tmpl w:val="74F0BEBE"/>
    <w:lvl w:ilvl="0" w:tplc="041F000D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621A42FB"/>
    <w:multiLevelType w:val="hybridMultilevel"/>
    <w:tmpl w:val="A1A4B544"/>
    <w:lvl w:ilvl="0" w:tplc="135E65A4">
      <w:start w:val="1"/>
      <w:numFmt w:val="decimal"/>
      <w:lvlText w:val="%1."/>
      <w:lvlJc w:val="left"/>
      <w:pPr>
        <w:ind w:left="1155" w:hanging="435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wsjSwNDQ1tTQytzRR0lEKTi0uzszPAykwqgUA4MOm2CwAAAA="/>
  </w:docVars>
  <w:rsids>
    <w:rsidRoot w:val="001F09D3"/>
    <w:rsid w:val="000028AB"/>
    <w:rsid w:val="00005A97"/>
    <w:rsid w:val="000515F8"/>
    <w:rsid w:val="000660CF"/>
    <w:rsid w:val="000A5E0C"/>
    <w:rsid w:val="000B377C"/>
    <w:rsid w:val="000B58F0"/>
    <w:rsid w:val="000E247E"/>
    <w:rsid w:val="000E3C82"/>
    <w:rsid w:val="000F7EB8"/>
    <w:rsid w:val="0010355A"/>
    <w:rsid w:val="00111F16"/>
    <w:rsid w:val="001150E6"/>
    <w:rsid w:val="0015127E"/>
    <w:rsid w:val="00156129"/>
    <w:rsid w:val="001723AB"/>
    <w:rsid w:val="001B2EDF"/>
    <w:rsid w:val="001B6FF6"/>
    <w:rsid w:val="001C3FA3"/>
    <w:rsid w:val="001E4C35"/>
    <w:rsid w:val="001E6C87"/>
    <w:rsid w:val="001F0752"/>
    <w:rsid w:val="001F09D3"/>
    <w:rsid w:val="001F1FF3"/>
    <w:rsid w:val="00200052"/>
    <w:rsid w:val="002153CD"/>
    <w:rsid w:val="00222B27"/>
    <w:rsid w:val="00222BDF"/>
    <w:rsid w:val="00243401"/>
    <w:rsid w:val="00253DD8"/>
    <w:rsid w:val="00256AC8"/>
    <w:rsid w:val="0026518A"/>
    <w:rsid w:val="00274BD3"/>
    <w:rsid w:val="002A18D2"/>
    <w:rsid w:val="002A4818"/>
    <w:rsid w:val="002B1F77"/>
    <w:rsid w:val="002B213D"/>
    <w:rsid w:val="002B6958"/>
    <w:rsid w:val="002C02CD"/>
    <w:rsid w:val="003045BA"/>
    <w:rsid w:val="00310A50"/>
    <w:rsid w:val="00323184"/>
    <w:rsid w:val="00324AF8"/>
    <w:rsid w:val="0034535A"/>
    <w:rsid w:val="003510CF"/>
    <w:rsid w:val="003519FE"/>
    <w:rsid w:val="00360EF5"/>
    <w:rsid w:val="00375C40"/>
    <w:rsid w:val="00381A67"/>
    <w:rsid w:val="00390CCA"/>
    <w:rsid w:val="00395E71"/>
    <w:rsid w:val="003C6F41"/>
    <w:rsid w:val="003E3DCE"/>
    <w:rsid w:val="00424FB0"/>
    <w:rsid w:val="00437886"/>
    <w:rsid w:val="00440798"/>
    <w:rsid w:val="004465C8"/>
    <w:rsid w:val="004518D1"/>
    <w:rsid w:val="0046174A"/>
    <w:rsid w:val="00462054"/>
    <w:rsid w:val="00471EA9"/>
    <w:rsid w:val="0048557D"/>
    <w:rsid w:val="004A21FE"/>
    <w:rsid w:val="004A315F"/>
    <w:rsid w:val="004A7188"/>
    <w:rsid w:val="004C0C5B"/>
    <w:rsid w:val="004F1E0D"/>
    <w:rsid w:val="00510B8A"/>
    <w:rsid w:val="0051169C"/>
    <w:rsid w:val="0051451B"/>
    <w:rsid w:val="00523923"/>
    <w:rsid w:val="0053221D"/>
    <w:rsid w:val="00544C04"/>
    <w:rsid w:val="005602D2"/>
    <w:rsid w:val="00591DCD"/>
    <w:rsid w:val="00595701"/>
    <w:rsid w:val="005B0DAA"/>
    <w:rsid w:val="005C1E54"/>
    <w:rsid w:val="005E469A"/>
    <w:rsid w:val="005F69FC"/>
    <w:rsid w:val="00601389"/>
    <w:rsid w:val="00633B2A"/>
    <w:rsid w:val="0064568D"/>
    <w:rsid w:val="00646B03"/>
    <w:rsid w:val="0064794A"/>
    <w:rsid w:val="006507BF"/>
    <w:rsid w:val="00667A31"/>
    <w:rsid w:val="00670AC1"/>
    <w:rsid w:val="00672B1B"/>
    <w:rsid w:val="00682D3F"/>
    <w:rsid w:val="00690E1B"/>
    <w:rsid w:val="006A6A1A"/>
    <w:rsid w:val="006A7764"/>
    <w:rsid w:val="006B1330"/>
    <w:rsid w:val="006B2CEC"/>
    <w:rsid w:val="006D18C0"/>
    <w:rsid w:val="006E090E"/>
    <w:rsid w:val="006F7F19"/>
    <w:rsid w:val="00703292"/>
    <w:rsid w:val="00707045"/>
    <w:rsid w:val="00720941"/>
    <w:rsid w:val="00725BBA"/>
    <w:rsid w:val="00735BD6"/>
    <w:rsid w:val="00753A57"/>
    <w:rsid w:val="00786C23"/>
    <w:rsid w:val="00796F27"/>
    <w:rsid w:val="0079790C"/>
    <w:rsid w:val="007A2804"/>
    <w:rsid w:val="007B0202"/>
    <w:rsid w:val="007B0DC5"/>
    <w:rsid w:val="007B284C"/>
    <w:rsid w:val="007C50F3"/>
    <w:rsid w:val="007D16FF"/>
    <w:rsid w:val="007D7A6D"/>
    <w:rsid w:val="007E01C8"/>
    <w:rsid w:val="007E1308"/>
    <w:rsid w:val="007E7CD4"/>
    <w:rsid w:val="00800838"/>
    <w:rsid w:val="00805B22"/>
    <w:rsid w:val="00833AD3"/>
    <w:rsid w:val="00835BAE"/>
    <w:rsid w:val="00840039"/>
    <w:rsid w:val="00840E8F"/>
    <w:rsid w:val="008507C6"/>
    <w:rsid w:val="00854DE9"/>
    <w:rsid w:val="0087139B"/>
    <w:rsid w:val="008813AE"/>
    <w:rsid w:val="0088483A"/>
    <w:rsid w:val="008A340C"/>
    <w:rsid w:val="008B5193"/>
    <w:rsid w:val="008C4615"/>
    <w:rsid w:val="008E35F1"/>
    <w:rsid w:val="008F3659"/>
    <w:rsid w:val="0091160A"/>
    <w:rsid w:val="00912279"/>
    <w:rsid w:val="009139D2"/>
    <w:rsid w:val="00921AEC"/>
    <w:rsid w:val="009268B3"/>
    <w:rsid w:val="00932A32"/>
    <w:rsid w:val="00962B1D"/>
    <w:rsid w:val="00970452"/>
    <w:rsid w:val="009756A5"/>
    <w:rsid w:val="00986BF9"/>
    <w:rsid w:val="00997F41"/>
    <w:rsid w:val="009A020C"/>
    <w:rsid w:val="009A3340"/>
    <w:rsid w:val="009A5192"/>
    <w:rsid w:val="009C1C07"/>
    <w:rsid w:val="009F1FDC"/>
    <w:rsid w:val="00A035EF"/>
    <w:rsid w:val="00A172AE"/>
    <w:rsid w:val="00A86219"/>
    <w:rsid w:val="00A91A81"/>
    <w:rsid w:val="00A9632D"/>
    <w:rsid w:val="00AA21D6"/>
    <w:rsid w:val="00AA43B5"/>
    <w:rsid w:val="00AC60FF"/>
    <w:rsid w:val="00AD509C"/>
    <w:rsid w:val="00AD6542"/>
    <w:rsid w:val="00AF5E2E"/>
    <w:rsid w:val="00B010B0"/>
    <w:rsid w:val="00B13BD1"/>
    <w:rsid w:val="00B23A7D"/>
    <w:rsid w:val="00B262A9"/>
    <w:rsid w:val="00B42F56"/>
    <w:rsid w:val="00B5178D"/>
    <w:rsid w:val="00B52053"/>
    <w:rsid w:val="00B546E4"/>
    <w:rsid w:val="00B6566E"/>
    <w:rsid w:val="00B65CA9"/>
    <w:rsid w:val="00B66ED4"/>
    <w:rsid w:val="00B82D6F"/>
    <w:rsid w:val="00B863D5"/>
    <w:rsid w:val="00B92C27"/>
    <w:rsid w:val="00BE5E4C"/>
    <w:rsid w:val="00BF1E43"/>
    <w:rsid w:val="00C10396"/>
    <w:rsid w:val="00C20B38"/>
    <w:rsid w:val="00C23304"/>
    <w:rsid w:val="00C352B5"/>
    <w:rsid w:val="00C363D3"/>
    <w:rsid w:val="00C645FF"/>
    <w:rsid w:val="00C667AF"/>
    <w:rsid w:val="00C70F02"/>
    <w:rsid w:val="00C73401"/>
    <w:rsid w:val="00C75CB6"/>
    <w:rsid w:val="00C9285A"/>
    <w:rsid w:val="00CA38A6"/>
    <w:rsid w:val="00CA3FCD"/>
    <w:rsid w:val="00CB5E61"/>
    <w:rsid w:val="00CD0865"/>
    <w:rsid w:val="00CE7B67"/>
    <w:rsid w:val="00D14855"/>
    <w:rsid w:val="00D15897"/>
    <w:rsid w:val="00D436DA"/>
    <w:rsid w:val="00D46C6B"/>
    <w:rsid w:val="00D56A8F"/>
    <w:rsid w:val="00D6704C"/>
    <w:rsid w:val="00D71E9C"/>
    <w:rsid w:val="00D75562"/>
    <w:rsid w:val="00D8535D"/>
    <w:rsid w:val="00D85430"/>
    <w:rsid w:val="00DA39D8"/>
    <w:rsid w:val="00DD44D0"/>
    <w:rsid w:val="00DF27FD"/>
    <w:rsid w:val="00E07A96"/>
    <w:rsid w:val="00E47D4A"/>
    <w:rsid w:val="00E61484"/>
    <w:rsid w:val="00EB156F"/>
    <w:rsid w:val="00EB5B58"/>
    <w:rsid w:val="00EC20BB"/>
    <w:rsid w:val="00EF2577"/>
    <w:rsid w:val="00F061ED"/>
    <w:rsid w:val="00F327E4"/>
    <w:rsid w:val="00F46C5A"/>
    <w:rsid w:val="00F46DB7"/>
    <w:rsid w:val="00F65C53"/>
    <w:rsid w:val="00F82A36"/>
    <w:rsid w:val="00F94974"/>
    <w:rsid w:val="00FA204C"/>
    <w:rsid w:val="00FA4948"/>
    <w:rsid w:val="00FB1BB9"/>
    <w:rsid w:val="00FB2C2E"/>
    <w:rsid w:val="00FC63F3"/>
    <w:rsid w:val="00FD650B"/>
    <w:rsid w:val="00FE39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DA55348"/>
  <w15:docId w15:val="{6073CE12-6405-4B0E-90B4-9BA98DFEC8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rsid w:val="001F09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rsid w:val="00375C40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375C40"/>
    <w:rPr>
      <w:sz w:val="24"/>
      <w:szCs w:val="24"/>
    </w:rPr>
  </w:style>
  <w:style w:type="paragraph" w:styleId="AltBilgi">
    <w:name w:val="footer"/>
    <w:basedOn w:val="Normal"/>
    <w:link w:val="AltBilgiChar"/>
    <w:rsid w:val="00375C40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rsid w:val="00375C40"/>
    <w:rPr>
      <w:sz w:val="24"/>
      <w:szCs w:val="24"/>
    </w:rPr>
  </w:style>
  <w:style w:type="paragraph" w:styleId="ListeParagraf">
    <w:name w:val="List Paragraph"/>
    <w:basedOn w:val="Normal"/>
    <w:uiPriority w:val="34"/>
    <w:qFormat/>
    <w:rsid w:val="0051451B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Kpr">
    <w:name w:val="Hyperlink"/>
    <w:basedOn w:val="VarsaylanParagrafYazTipi"/>
    <w:rsid w:val="00B66ED4"/>
    <w:rPr>
      <w:color w:val="0000FF" w:themeColor="hyperlink"/>
      <w:u w:val="single"/>
    </w:rPr>
  </w:style>
  <w:style w:type="character" w:customStyle="1" w:styleId="StForm">
    <w:name w:val="StForm"/>
    <w:basedOn w:val="VarsaylanParagrafYazTipi"/>
    <w:uiPriority w:val="1"/>
    <w:rsid w:val="00932A32"/>
    <w:rPr>
      <w:rFonts w:ascii="Arial Narrow" w:hAnsi="Arial Narrow"/>
      <w:sz w:val="16"/>
    </w:rPr>
  </w:style>
  <w:style w:type="paragraph" w:styleId="BalonMetni">
    <w:name w:val="Balloon Text"/>
    <w:basedOn w:val="Normal"/>
    <w:link w:val="BalonMetniChar"/>
    <w:semiHidden/>
    <w:unhideWhenUsed/>
    <w:rsid w:val="002153CD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semiHidden/>
    <w:rsid w:val="002153C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145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1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91</Words>
  <Characters>1091</Characters>
  <Application>Microsoft Office Word</Application>
  <DocSecurity>0</DocSecurity>
  <Lines>9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R</Company>
  <LinksUpToDate>false</LinksUpToDate>
  <CharactersWithSpaces>1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g</dc:creator>
  <cp:lastModifiedBy>Safak Ozsarac</cp:lastModifiedBy>
  <cp:revision>6</cp:revision>
  <cp:lastPrinted>2019-03-07T12:35:00Z</cp:lastPrinted>
  <dcterms:created xsi:type="dcterms:W3CDTF">2021-12-30T08:03:00Z</dcterms:created>
  <dcterms:modified xsi:type="dcterms:W3CDTF">2022-01-10T06:45:00Z</dcterms:modified>
</cp:coreProperties>
</file>